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043E9B" w:rsidR="00C06004" w:rsidP="000974D6" w:rsidRDefault="00043E9B" w14:paraId="56F4C293" w14:textId="77777777">
      <w:pPr>
        <w:pStyle w:val="Heading1"/>
        <w:suppressAutoHyphens/>
        <w:contextualSpacing/>
      </w:pPr>
      <w:r w:rsidRPr="00043E9B">
        <w:t xml:space="preserve">IT 230 </w:t>
      </w:r>
      <w:r w:rsidRPr="00043E9B" w:rsidR="007F5253">
        <w:t>Coding Activity</w:t>
      </w:r>
      <w:r w:rsidRPr="00043E9B" w:rsidR="00C06004">
        <w:t xml:space="preserve"> Submission Template</w:t>
      </w:r>
    </w:p>
    <w:p w:rsidR="00C06004" w:rsidP="5AB2565B" w:rsidRDefault="46B37C6A" w14:paraId="229580D3" w14:textId="45DE246C">
      <w:pPr>
        <w:pStyle w:val="Normal"/>
        <w:suppressAutoHyphens/>
        <w:spacing w:after="0" w:line="240" w:lineRule="auto"/>
        <w:contextualSpacing/>
      </w:pPr>
      <w:r w:rsidR="46B37C6A">
        <w:rPr/>
        <w:t xml:space="preserve"> </w:t>
      </w:r>
    </w:p>
    <w:p w:rsidR="00C06004" w:rsidP="000974D6" w:rsidRDefault="13E7E16A" w14:paraId="1240B255" w14:textId="3E19B41E">
      <w:pPr>
        <w:suppressAutoHyphens/>
        <w:spacing w:after="0" w:line="240" w:lineRule="auto"/>
        <w:contextualSpacing/>
      </w:pPr>
      <w:r>
        <w:t xml:space="preserve">Document your work in the coding activity </w:t>
      </w:r>
      <w:r w:rsidR="37C19D76">
        <w:t>by completing each of the following items:</w:t>
      </w:r>
    </w:p>
    <w:p w:rsidR="00EA34B8" w:rsidP="000974D6" w:rsidRDefault="00EA34B8" w14:paraId="5BAB0CCA" w14:textId="77777777">
      <w:pPr>
        <w:suppressAutoHyphens/>
        <w:spacing w:after="0" w:line="240" w:lineRule="auto"/>
        <w:contextualSpacing/>
      </w:pPr>
    </w:p>
    <w:p w:rsidR="00C06004" w:rsidP="000974D6" w:rsidRDefault="46B37C6A" w14:paraId="4C6C3F07" w14:textId="630F813B">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rsidR="00C06004" w:rsidP="000974D6" w:rsidRDefault="40D99DF9" w14:paraId="139CBFDD" w14:textId="4563A17E">
      <w:pPr>
        <w:pStyle w:val="ListParagraph"/>
        <w:numPr>
          <w:ilvl w:val="1"/>
          <w:numId w:val="5"/>
        </w:numPr>
        <w:suppressAutoHyphens/>
        <w:spacing w:after="0" w:line="240" w:lineRule="auto"/>
      </w:pPr>
      <w:r>
        <w:t>Y</w:t>
      </w:r>
      <w:r w:rsidR="46B37C6A">
        <w:t xml:space="preserve">our last name as the first printed text on the screen </w:t>
      </w:r>
    </w:p>
    <w:p w:rsidR="00C06004" w:rsidP="000974D6" w:rsidRDefault="2A553716" w14:paraId="03787EB2" w14:textId="49693A6B">
      <w:pPr>
        <w:pStyle w:val="ListParagraph"/>
        <w:numPr>
          <w:ilvl w:val="1"/>
          <w:numId w:val="5"/>
        </w:numPr>
        <w:suppressAutoHyphens/>
        <w:spacing w:after="0" w:line="240" w:lineRule="auto"/>
      </w:pPr>
      <w:r>
        <w:t>V</w:t>
      </w:r>
      <w:r w:rsidR="46B37C6A">
        <w:t>erif</w:t>
      </w:r>
      <w:r w:rsidR="4673708F">
        <w:t>ication that</w:t>
      </w:r>
      <w:r w:rsidR="46B37C6A">
        <w:t xml:space="preserve"> the program is fully functioning and data results are accurate for the given problem </w:t>
      </w:r>
    </w:p>
    <w:p w:rsidR="00C06004" w:rsidP="000974D6" w:rsidRDefault="00C06004" w14:paraId="6DA6DDFD" w14:textId="5F0920E5">
      <w:pPr>
        <w:suppressAutoHyphens/>
        <w:spacing w:after="0" w:line="240" w:lineRule="auto"/>
        <w:contextualSpacing/>
      </w:pPr>
    </w:p>
    <w:p w:rsidR="00C06004" w:rsidP="36CBF9F4" w:rsidRDefault="0E405D42" w14:paraId="0EAB3ADC" w14:textId="66414C38">
      <w:pPr>
        <w:pStyle w:val="Normal"/>
        <w:suppressAutoHyphens/>
        <w:spacing w:after="0" w:line="240" w:lineRule="auto"/>
        <w:ind w:left="720"/>
        <w:contextualSpacing/>
      </w:pPr>
      <w:r w:rsidR="165929D3">
        <w:drawing>
          <wp:inline wp14:editId="75BE6575" wp14:anchorId="6B17A820">
            <wp:extent cx="5114925" cy="5943600"/>
            <wp:effectExtent l="0" t="0" r="0" b="0"/>
            <wp:docPr id="1635125599" name="" title=""/>
            <wp:cNvGraphicFramePr>
              <a:graphicFrameLocks noChangeAspect="1"/>
            </wp:cNvGraphicFramePr>
            <a:graphic>
              <a:graphicData uri="http://schemas.openxmlformats.org/drawingml/2006/picture">
                <pic:pic>
                  <pic:nvPicPr>
                    <pic:cNvPr id="0" name=""/>
                    <pic:cNvPicPr/>
                  </pic:nvPicPr>
                  <pic:blipFill>
                    <a:blip r:embed="R4d71c4e2bcd149f1">
                      <a:extLst>
                        <a:ext xmlns:a="http://schemas.openxmlformats.org/drawingml/2006/main" uri="{28A0092B-C50C-407E-A947-70E740481C1C}">
                          <a14:useLocalDpi val="0"/>
                        </a:ext>
                      </a:extLst>
                    </a:blip>
                    <a:stretch>
                      <a:fillRect/>
                    </a:stretch>
                  </pic:blipFill>
                  <pic:spPr>
                    <a:xfrm>
                      <a:off x="0" y="0"/>
                      <a:ext cx="5114925" cy="5943600"/>
                    </a:xfrm>
                    <a:prstGeom prst="rect">
                      <a:avLst/>
                    </a:prstGeom>
                  </pic:spPr>
                </pic:pic>
              </a:graphicData>
            </a:graphic>
          </wp:inline>
        </w:drawing>
      </w:r>
    </w:p>
    <w:p w:rsidR="165929D3" w:rsidP="36CBF9F4" w:rsidRDefault="165929D3" w14:paraId="4B013FB0" w14:textId="1FED859B">
      <w:pPr>
        <w:pStyle w:val="Normal"/>
        <w:spacing w:after="0" w:line="240" w:lineRule="auto"/>
        <w:ind w:left="720"/>
        <w:contextualSpacing/>
      </w:pPr>
      <w:r w:rsidR="165929D3">
        <w:drawing>
          <wp:inline wp14:editId="049A2BF4" wp14:anchorId="76ACE748">
            <wp:extent cx="5264150" cy="5791202"/>
            <wp:effectExtent l="0" t="0" r="0" b="0"/>
            <wp:docPr id="1998781079" name="" title=""/>
            <wp:cNvGraphicFramePr>
              <a:graphicFrameLocks noChangeAspect="1"/>
            </wp:cNvGraphicFramePr>
            <a:graphic>
              <a:graphicData uri="http://schemas.openxmlformats.org/drawingml/2006/picture">
                <pic:pic>
                  <pic:nvPicPr>
                    <pic:cNvPr id="0" name=""/>
                    <pic:cNvPicPr/>
                  </pic:nvPicPr>
                  <pic:blipFill>
                    <a:blip r:embed="R5a8196fea71d420a">
                      <a:extLst>
                        <a:ext xmlns:a="http://schemas.openxmlformats.org/drawingml/2006/main" uri="{28A0092B-C50C-407E-A947-70E740481C1C}">
                          <a14:useLocalDpi val="0"/>
                        </a:ext>
                      </a:extLst>
                    </a:blip>
                    <a:stretch>
                      <a:fillRect/>
                    </a:stretch>
                  </pic:blipFill>
                  <pic:spPr>
                    <a:xfrm>
                      <a:off x="0" y="0"/>
                      <a:ext cx="5264150" cy="5791202"/>
                    </a:xfrm>
                    <a:prstGeom prst="rect">
                      <a:avLst/>
                    </a:prstGeom>
                  </pic:spPr>
                </pic:pic>
              </a:graphicData>
            </a:graphic>
          </wp:inline>
        </w:drawing>
      </w:r>
    </w:p>
    <w:p w:rsidR="00C06004" w:rsidP="000974D6" w:rsidRDefault="00C06004" w14:paraId="6634A3F8" w14:textId="21B29B76">
      <w:pPr>
        <w:suppressAutoHyphens/>
        <w:spacing w:after="0" w:line="240" w:lineRule="auto"/>
        <w:contextualSpacing/>
      </w:pPr>
    </w:p>
    <w:p w:rsidR="00C06004" w:rsidP="000974D6" w:rsidRDefault="6D5D0144" w14:paraId="32B636FB" w14:textId="02ACB6B4">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rsidR="00C06004" w:rsidP="000974D6" w:rsidRDefault="00C06004" w14:paraId="0E425092" w14:textId="6CFECAC2">
      <w:pPr>
        <w:suppressAutoHyphens/>
        <w:spacing w:after="0" w:line="240" w:lineRule="auto"/>
        <w:contextualSpacing/>
      </w:pPr>
    </w:p>
    <w:p w:rsidR="00C06004" w:rsidP="000974D6" w:rsidRDefault="038E6D56" w14:paraId="46F472DF" w14:textId="5BE5879A">
      <w:pPr>
        <w:suppressAutoHyphens/>
        <w:spacing w:after="0" w:line="240" w:lineRule="auto"/>
        <w:ind w:left="720"/>
        <w:contextualSpacing/>
      </w:pPr>
      <w:r w:rsidR="47AFC869">
        <w:rPr/>
        <w:t>using System;</w:t>
      </w:r>
    </w:p>
    <w:p w:rsidR="00C06004" w:rsidP="36CBF9F4" w:rsidRDefault="038E6D56" w14:paraId="59FAFECE" w14:textId="55FB67C9">
      <w:pPr>
        <w:pStyle w:val="Normal"/>
        <w:suppressAutoHyphens/>
        <w:spacing w:after="0" w:line="240" w:lineRule="auto"/>
        <w:ind w:left="720"/>
        <w:contextualSpacing/>
      </w:pPr>
      <w:r w:rsidR="47AFC869">
        <w:rPr/>
        <w:t>using System.Collections.Generic;</w:t>
      </w:r>
    </w:p>
    <w:p w:rsidR="00C06004" w:rsidP="36CBF9F4" w:rsidRDefault="038E6D56" w14:paraId="333C8175" w14:textId="0611379B">
      <w:pPr>
        <w:pStyle w:val="Normal"/>
        <w:suppressAutoHyphens/>
        <w:spacing w:after="0" w:line="240" w:lineRule="auto"/>
        <w:ind w:left="720"/>
        <w:contextualSpacing/>
      </w:pPr>
      <w:r w:rsidR="47AFC869">
        <w:rPr/>
        <w:t>using System.Linq;</w:t>
      </w:r>
    </w:p>
    <w:p w:rsidR="00C06004" w:rsidP="36CBF9F4" w:rsidRDefault="038E6D56" w14:paraId="4B418C43" w14:textId="77C584E1">
      <w:pPr>
        <w:pStyle w:val="Normal"/>
        <w:suppressAutoHyphens/>
        <w:spacing w:after="0" w:line="240" w:lineRule="auto"/>
        <w:ind w:left="720"/>
        <w:contextualSpacing/>
      </w:pPr>
      <w:r w:rsidR="47AFC869">
        <w:rPr/>
        <w:t>using System.Text;</w:t>
      </w:r>
    </w:p>
    <w:p w:rsidR="00C06004" w:rsidP="36CBF9F4" w:rsidRDefault="038E6D56" w14:paraId="0DFF4A60" w14:textId="0BD1B037">
      <w:pPr>
        <w:pStyle w:val="Normal"/>
        <w:suppressAutoHyphens/>
        <w:spacing w:after="0" w:line="240" w:lineRule="auto"/>
        <w:ind w:left="720"/>
        <w:contextualSpacing/>
      </w:pPr>
      <w:r w:rsidR="47AFC869">
        <w:rPr/>
        <w:t>using System.Threading.Tasks;</w:t>
      </w:r>
    </w:p>
    <w:p w:rsidR="00C06004" w:rsidP="36CBF9F4" w:rsidRDefault="038E6D56" w14:paraId="7A3E41B3" w14:textId="2D7B7C5C">
      <w:pPr>
        <w:pStyle w:val="Normal"/>
        <w:suppressAutoHyphens/>
        <w:spacing w:after="0" w:line="240" w:lineRule="auto"/>
        <w:ind w:left="720"/>
        <w:contextualSpacing/>
      </w:pPr>
      <w:r w:rsidR="47AFC869">
        <w:rPr/>
        <w:t xml:space="preserve"> </w:t>
      </w:r>
    </w:p>
    <w:p w:rsidR="00C06004" w:rsidP="36CBF9F4" w:rsidRDefault="038E6D56" w14:paraId="339AE467" w14:textId="533B0AE4">
      <w:pPr>
        <w:pStyle w:val="Normal"/>
        <w:suppressAutoHyphens/>
        <w:spacing w:after="0" w:line="240" w:lineRule="auto"/>
        <w:ind w:left="720"/>
        <w:contextualSpacing/>
      </w:pPr>
      <w:r w:rsidR="47AFC869">
        <w:rPr/>
        <w:t>namespace ConsoleRegisterStudent</w:t>
      </w:r>
    </w:p>
    <w:p w:rsidR="00C06004" w:rsidP="36CBF9F4" w:rsidRDefault="038E6D56" w14:paraId="249FBBF8" w14:textId="290F77EB">
      <w:pPr>
        <w:pStyle w:val="Normal"/>
        <w:suppressAutoHyphens/>
        <w:spacing w:after="0" w:line="240" w:lineRule="auto"/>
        <w:ind w:left="720"/>
        <w:contextualSpacing/>
      </w:pPr>
      <w:r w:rsidR="47AFC869">
        <w:rPr/>
        <w:t>{</w:t>
      </w:r>
    </w:p>
    <w:p w:rsidR="00C06004" w:rsidP="36CBF9F4" w:rsidRDefault="038E6D56" w14:paraId="00DB1931" w14:textId="031BA415">
      <w:pPr>
        <w:pStyle w:val="Normal"/>
        <w:suppressAutoHyphens/>
        <w:spacing w:after="0" w:line="240" w:lineRule="auto"/>
        <w:ind w:left="720"/>
        <w:contextualSpacing/>
      </w:pPr>
      <w:r w:rsidR="47AFC869">
        <w:rPr/>
        <w:t xml:space="preserve">    class Program</w:t>
      </w:r>
    </w:p>
    <w:p w:rsidR="00C06004" w:rsidP="36CBF9F4" w:rsidRDefault="038E6D56" w14:paraId="2C575E64" w14:textId="6D88A51F">
      <w:pPr>
        <w:pStyle w:val="Normal"/>
        <w:suppressAutoHyphens/>
        <w:spacing w:after="0" w:line="240" w:lineRule="auto"/>
        <w:ind w:left="720"/>
        <w:contextualSpacing/>
      </w:pPr>
      <w:r w:rsidR="47AFC869">
        <w:rPr/>
        <w:t xml:space="preserve">    {</w:t>
      </w:r>
    </w:p>
    <w:p w:rsidR="00C06004" w:rsidP="36CBF9F4" w:rsidRDefault="038E6D56" w14:paraId="3D02F9CC" w14:textId="1F1DE615">
      <w:pPr>
        <w:pStyle w:val="Normal"/>
        <w:suppressAutoHyphens/>
        <w:spacing w:after="0" w:line="240" w:lineRule="auto"/>
        <w:ind w:left="720"/>
        <w:contextualSpacing/>
      </w:pPr>
      <w:r w:rsidR="47AFC869">
        <w:rPr/>
        <w:t xml:space="preserve">        static void Main(string[] args)</w:t>
      </w:r>
    </w:p>
    <w:p w:rsidR="00C06004" w:rsidP="36CBF9F4" w:rsidRDefault="038E6D56" w14:paraId="00A84EE6" w14:textId="35FF5DC8">
      <w:pPr>
        <w:pStyle w:val="Normal"/>
        <w:suppressAutoHyphens/>
        <w:spacing w:after="0" w:line="240" w:lineRule="auto"/>
        <w:ind w:left="720"/>
        <w:contextualSpacing/>
      </w:pPr>
      <w:r w:rsidR="47AFC869">
        <w:rPr/>
        <w:t xml:space="preserve">        {</w:t>
      </w:r>
    </w:p>
    <w:p w:rsidR="00C06004" w:rsidP="36CBF9F4" w:rsidRDefault="038E6D56" w14:paraId="208C9D83" w14:textId="0D698EA4">
      <w:pPr>
        <w:pStyle w:val="Normal"/>
        <w:suppressAutoHyphens/>
        <w:spacing w:after="0" w:line="240" w:lineRule="auto"/>
        <w:ind w:left="720"/>
        <w:contextualSpacing/>
      </w:pPr>
      <w:r w:rsidR="47AFC869">
        <w:rPr/>
        <w:t xml:space="preserve">            (new Program()).run();</w:t>
      </w:r>
    </w:p>
    <w:p w:rsidR="00C06004" w:rsidP="36CBF9F4" w:rsidRDefault="038E6D56" w14:paraId="3CA64FDE" w14:textId="783FFB16">
      <w:pPr>
        <w:pStyle w:val="Normal"/>
        <w:suppressAutoHyphens/>
        <w:spacing w:after="0" w:line="240" w:lineRule="auto"/>
        <w:ind w:left="720"/>
        <w:contextualSpacing/>
      </w:pPr>
      <w:r w:rsidR="47AFC869">
        <w:rPr/>
        <w:t xml:space="preserve">        }</w:t>
      </w:r>
    </w:p>
    <w:p w:rsidR="00C06004" w:rsidP="36CBF9F4" w:rsidRDefault="038E6D56" w14:paraId="3E123956" w14:textId="45EE74DD">
      <w:pPr>
        <w:pStyle w:val="Normal"/>
        <w:suppressAutoHyphens/>
        <w:spacing w:after="0" w:line="240" w:lineRule="auto"/>
        <w:ind w:left="720"/>
        <w:contextualSpacing/>
      </w:pPr>
      <w:r w:rsidR="47AFC869">
        <w:rPr/>
        <w:t xml:space="preserve"> </w:t>
      </w:r>
    </w:p>
    <w:p w:rsidR="00C06004" w:rsidP="36CBF9F4" w:rsidRDefault="038E6D56" w14:paraId="50ADD1C5" w14:textId="357C622E">
      <w:pPr>
        <w:pStyle w:val="Normal"/>
        <w:suppressAutoHyphens/>
        <w:spacing w:after="0" w:line="240" w:lineRule="auto"/>
        <w:ind w:left="720"/>
        <w:contextualSpacing/>
      </w:pPr>
      <w:r w:rsidR="47AFC869">
        <w:rPr/>
        <w:t xml:space="preserve">        void run()</w:t>
      </w:r>
    </w:p>
    <w:p w:rsidR="00C06004" w:rsidP="36CBF9F4" w:rsidRDefault="038E6D56" w14:paraId="30472CD1" w14:textId="0248EC0D">
      <w:pPr>
        <w:pStyle w:val="Normal"/>
        <w:suppressAutoHyphens/>
        <w:spacing w:after="0" w:line="240" w:lineRule="auto"/>
        <w:ind w:left="720"/>
        <w:contextualSpacing/>
      </w:pPr>
      <w:r w:rsidR="47AFC869">
        <w:rPr/>
        <w:t xml:space="preserve">        {</w:t>
      </w:r>
    </w:p>
    <w:p w:rsidR="00C06004" w:rsidP="36CBF9F4" w:rsidRDefault="038E6D56" w14:paraId="4C0BE2E9" w14:textId="4A15F9A4">
      <w:pPr>
        <w:pStyle w:val="Normal"/>
        <w:suppressAutoHyphens/>
        <w:spacing w:after="0" w:line="240" w:lineRule="auto"/>
        <w:ind w:left="720"/>
        <w:contextualSpacing/>
      </w:pPr>
      <w:r w:rsidR="47AFC869">
        <w:rPr/>
        <w:t xml:space="preserve">            string choice; //changed type to string</w:t>
      </w:r>
    </w:p>
    <w:p w:rsidR="00C06004" w:rsidP="36CBF9F4" w:rsidRDefault="038E6D56" w14:paraId="7C8C495E" w14:textId="1BC097A5">
      <w:pPr>
        <w:pStyle w:val="Normal"/>
        <w:suppressAutoHyphens/>
        <w:spacing w:after="0" w:line="240" w:lineRule="auto"/>
        <w:ind w:left="720"/>
        <w:contextualSpacing/>
      </w:pPr>
      <w:r w:rsidR="47AFC869">
        <w:rPr/>
        <w:t xml:space="preserve">            int intchoice = 0; //added variable for int version of choice</w:t>
      </w:r>
    </w:p>
    <w:p w:rsidR="00C06004" w:rsidP="36CBF9F4" w:rsidRDefault="038E6D56" w14:paraId="5C62CC98" w14:textId="157B670F">
      <w:pPr>
        <w:pStyle w:val="Normal"/>
        <w:suppressAutoHyphens/>
        <w:spacing w:after="0" w:line="240" w:lineRule="auto"/>
        <w:ind w:left="720"/>
        <w:contextualSpacing/>
      </w:pPr>
      <w:r w:rsidR="47AFC869">
        <w:rPr/>
        <w:t xml:space="preserve">            int firstChoice = 0; //moved to seperate line</w:t>
      </w:r>
    </w:p>
    <w:p w:rsidR="00C06004" w:rsidP="36CBF9F4" w:rsidRDefault="038E6D56" w14:paraId="6395760D" w14:textId="2D994702">
      <w:pPr>
        <w:pStyle w:val="Normal"/>
        <w:suppressAutoHyphens/>
        <w:spacing w:after="0" w:line="240" w:lineRule="auto"/>
        <w:ind w:left="720"/>
        <w:contextualSpacing/>
      </w:pPr>
      <w:r w:rsidR="47AFC869">
        <w:rPr/>
        <w:t xml:space="preserve">            int secondChoice = 0; //moved to seperate line</w:t>
      </w:r>
    </w:p>
    <w:p w:rsidR="00C06004" w:rsidP="36CBF9F4" w:rsidRDefault="038E6D56" w14:paraId="141D8A41" w14:textId="5AAD34F7">
      <w:pPr>
        <w:pStyle w:val="Normal"/>
        <w:suppressAutoHyphens/>
        <w:spacing w:after="0" w:line="240" w:lineRule="auto"/>
        <w:ind w:left="720"/>
        <w:contextualSpacing/>
      </w:pPr>
      <w:r w:rsidR="47AFC869">
        <w:rPr/>
        <w:t xml:space="preserve">            int thirdChoice = 0; //moved to seperate line</w:t>
      </w:r>
    </w:p>
    <w:p w:rsidR="00C06004" w:rsidP="36CBF9F4" w:rsidRDefault="038E6D56" w14:paraId="68CD93BB" w14:textId="2E394F99">
      <w:pPr>
        <w:pStyle w:val="Normal"/>
        <w:suppressAutoHyphens/>
        <w:spacing w:after="0" w:line="240" w:lineRule="auto"/>
        <w:ind w:left="720"/>
        <w:contextualSpacing/>
      </w:pPr>
      <w:r w:rsidR="47AFC869">
        <w:rPr/>
        <w:t xml:space="preserve">            int totalCredit = 0;</w:t>
      </w:r>
    </w:p>
    <w:p w:rsidR="00C06004" w:rsidP="36CBF9F4" w:rsidRDefault="038E6D56" w14:paraId="4289EF9C" w14:textId="3C3B4B9E">
      <w:pPr>
        <w:pStyle w:val="Normal"/>
        <w:suppressAutoHyphens/>
        <w:spacing w:after="0" w:line="240" w:lineRule="auto"/>
        <w:ind w:left="720"/>
        <w:contextualSpacing/>
      </w:pPr>
      <w:r w:rsidR="47AFC869">
        <w:rPr/>
        <w:t xml:space="preserve">            string yesOrNo = "";</w:t>
      </w:r>
    </w:p>
    <w:p w:rsidR="00C06004" w:rsidP="36CBF9F4" w:rsidRDefault="038E6D56" w14:paraId="35B44490" w14:textId="280DB2CF">
      <w:pPr>
        <w:pStyle w:val="Normal"/>
        <w:suppressAutoHyphens/>
        <w:spacing w:after="0" w:line="240" w:lineRule="auto"/>
        <w:ind w:left="720"/>
        <w:contextualSpacing/>
      </w:pPr>
      <w:r w:rsidR="47AFC869">
        <w:rPr/>
        <w:t xml:space="preserve"> </w:t>
      </w:r>
    </w:p>
    <w:p w:rsidR="00C06004" w:rsidP="36CBF9F4" w:rsidRDefault="038E6D56" w14:paraId="04106ED4" w14:textId="1822EEDB">
      <w:pPr>
        <w:pStyle w:val="Normal"/>
        <w:suppressAutoHyphens/>
        <w:spacing w:after="0" w:line="240" w:lineRule="auto"/>
        <w:ind w:left="720"/>
        <w:contextualSpacing/>
      </w:pPr>
      <w:r w:rsidR="47AFC869">
        <w:rPr/>
        <w:t xml:space="preserve">            System.Console.WriteLine("Zaccaria\n"); //changed teacher's copy to my name</w:t>
      </w:r>
    </w:p>
    <w:p w:rsidR="00C06004" w:rsidP="36CBF9F4" w:rsidRDefault="038E6D56" w14:paraId="332C7A14" w14:textId="7937A76B">
      <w:pPr>
        <w:pStyle w:val="Normal"/>
        <w:suppressAutoHyphens/>
        <w:spacing w:after="0" w:line="240" w:lineRule="auto"/>
        <w:ind w:left="720"/>
        <w:contextualSpacing/>
      </w:pPr>
      <w:r w:rsidR="47AFC869">
        <w:rPr/>
        <w:t xml:space="preserve"> </w:t>
      </w:r>
    </w:p>
    <w:p w:rsidR="00C06004" w:rsidP="36CBF9F4" w:rsidRDefault="038E6D56" w14:paraId="44CF9C3C" w14:textId="30DAB6F2">
      <w:pPr>
        <w:pStyle w:val="Normal"/>
        <w:suppressAutoHyphens/>
        <w:spacing w:after="0" w:line="240" w:lineRule="auto"/>
        <w:ind w:left="720"/>
        <w:contextualSpacing/>
      </w:pPr>
      <w:r w:rsidR="47AFC869">
        <w:rPr/>
        <w:t xml:space="preserve">            do</w:t>
      </w:r>
    </w:p>
    <w:p w:rsidR="00C06004" w:rsidP="36CBF9F4" w:rsidRDefault="038E6D56" w14:paraId="23795CE8" w14:textId="671E01B5">
      <w:pPr>
        <w:pStyle w:val="Normal"/>
        <w:suppressAutoHyphens/>
        <w:spacing w:after="0" w:line="240" w:lineRule="auto"/>
        <w:ind w:left="720"/>
        <w:contextualSpacing/>
      </w:pPr>
      <w:r w:rsidR="47AFC869">
        <w:rPr/>
        <w:t xml:space="preserve">            {</w:t>
      </w:r>
    </w:p>
    <w:p w:rsidR="00C06004" w:rsidP="36CBF9F4" w:rsidRDefault="038E6D56" w14:paraId="36EF2FEE" w14:textId="6A456048">
      <w:pPr>
        <w:pStyle w:val="Normal"/>
        <w:suppressAutoHyphens/>
        <w:spacing w:after="0" w:line="240" w:lineRule="auto"/>
        <w:ind w:left="720"/>
        <w:contextualSpacing/>
      </w:pPr>
      <w:r w:rsidR="47AFC869">
        <w:rPr/>
        <w:t xml:space="preserve">                WritePrompt();</w:t>
      </w:r>
    </w:p>
    <w:p w:rsidR="00C06004" w:rsidP="36CBF9F4" w:rsidRDefault="038E6D56" w14:paraId="40B7DF61" w14:textId="02F3CA5A">
      <w:pPr>
        <w:pStyle w:val="Normal"/>
        <w:suppressAutoHyphens/>
        <w:spacing w:after="0" w:line="240" w:lineRule="auto"/>
        <w:ind w:left="720"/>
        <w:contextualSpacing/>
      </w:pPr>
      <w:r w:rsidR="47AFC869">
        <w:rPr/>
        <w:t xml:space="preserve">                choice = Console.ReadLine(); //changed to just read input as string</w:t>
      </w:r>
    </w:p>
    <w:p w:rsidR="00C06004" w:rsidP="36CBF9F4" w:rsidRDefault="038E6D56" w14:paraId="52E70E56" w14:textId="152AFE52">
      <w:pPr>
        <w:pStyle w:val="Normal"/>
        <w:suppressAutoHyphens/>
        <w:spacing w:after="0" w:line="240" w:lineRule="auto"/>
        <w:ind w:left="720"/>
        <w:contextualSpacing/>
      </w:pPr>
      <w:r w:rsidR="47AFC869">
        <w:rPr/>
        <w:t xml:space="preserve"> </w:t>
      </w:r>
    </w:p>
    <w:p w:rsidR="00C06004" w:rsidP="36CBF9F4" w:rsidRDefault="038E6D56" w14:paraId="799D76D4" w14:textId="41B89DB3">
      <w:pPr>
        <w:pStyle w:val="Normal"/>
        <w:suppressAutoHyphens/>
        <w:spacing w:after="0" w:line="240" w:lineRule="auto"/>
        <w:ind w:left="720"/>
        <w:contextualSpacing/>
      </w:pPr>
      <w:r w:rsidR="47AFC869">
        <w:rPr/>
        <w:t xml:space="preserve">                //tries to convert string to int, if it fails, it will ask for input again</w:t>
      </w:r>
    </w:p>
    <w:p w:rsidR="00C06004" w:rsidP="36CBF9F4" w:rsidRDefault="038E6D56" w14:paraId="4E2FF0DE" w14:textId="2A024019">
      <w:pPr>
        <w:pStyle w:val="Normal"/>
        <w:suppressAutoHyphens/>
        <w:spacing w:after="0" w:line="240" w:lineRule="auto"/>
        <w:ind w:left="720"/>
        <w:contextualSpacing/>
      </w:pPr>
      <w:r w:rsidR="47AFC869">
        <w:rPr/>
        <w:t xml:space="preserve">                while (!int.TryParse(choice, out intchoice))</w:t>
      </w:r>
    </w:p>
    <w:p w:rsidR="00C06004" w:rsidP="36CBF9F4" w:rsidRDefault="038E6D56" w14:paraId="6B9BE446" w14:textId="075FB74D">
      <w:pPr>
        <w:pStyle w:val="Normal"/>
        <w:suppressAutoHyphens/>
        <w:spacing w:after="0" w:line="240" w:lineRule="auto"/>
        <w:ind w:left="720"/>
        <w:contextualSpacing/>
      </w:pPr>
      <w:r w:rsidR="47AFC869">
        <w:rPr/>
        <w:t xml:space="preserve">                {</w:t>
      </w:r>
    </w:p>
    <w:p w:rsidR="00C06004" w:rsidP="36CBF9F4" w:rsidRDefault="038E6D56" w14:paraId="1294F76F" w14:textId="14755886">
      <w:pPr>
        <w:pStyle w:val="Normal"/>
        <w:suppressAutoHyphens/>
        <w:spacing w:after="0" w:line="240" w:lineRule="auto"/>
        <w:ind w:left="720"/>
        <w:contextualSpacing/>
      </w:pPr>
      <w:r w:rsidR="47AFC869">
        <w:rPr/>
        <w:t xml:space="preserve">                    Console.WriteLine("Invalid input. Please enter a number between 1 and 7.\n");</w:t>
      </w:r>
    </w:p>
    <w:p w:rsidR="00C06004" w:rsidP="36CBF9F4" w:rsidRDefault="038E6D56" w14:paraId="56E1C76B" w14:textId="1FB674E1">
      <w:pPr>
        <w:pStyle w:val="Normal"/>
        <w:suppressAutoHyphens/>
        <w:spacing w:after="0" w:line="240" w:lineRule="auto"/>
        <w:ind w:left="720"/>
        <w:contextualSpacing/>
      </w:pPr>
      <w:r w:rsidR="47AFC869">
        <w:rPr/>
        <w:t xml:space="preserve">                    WritePrompt();</w:t>
      </w:r>
    </w:p>
    <w:p w:rsidR="00C06004" w:rsidP="36CBF9F4" w:rsidRDefault="038E6D56" w14:paraId="2212D100" w14:textId="671C7BA6">
      <w:pPr>
        <w:pStyle w:val="Normal"/>
        <w:suppressAutoHyphens/>
        <w:spacing w:after="0" w:line="240" w:lineRule="auto"/>
        <w:ind w:left="720"/>
        <w:contextualSpacing/>
      </w:pPr>
      <w:r w:rsidR="47AFC869">
        <w:rPr/>
        <w:t xml:space="preserve">                    choice = Console.ReadLine();</w:t>
      </w:r>
    </w:p>
    <w:p w:rsidR="00C06004" w:rsidP="36CBF9F4" w:rsidRDefault="038E6D56" w14:paraId="43675099" w14:textId="218A76B8">
      <w:pPr>
        <w:pStyle w:val="Normal"/>
        <w:suppressAutoHyphens/>
        <w:spacing w:after="0" w:line="240" w:lineRule="auto"/>
        <w:ind w:left="720"/>
        <w:contextualSpacing/>
      </w:pPr>
      <w:r w:rsidR="47AFC869">
        <w:rPr/>
        <w:t xml:space="preserve">                }</w:t>
      </w:r>
    </w:p>
    <w:p w:rsidR="00C06004" w:rsidP="36CBF9F4" w:rsidRDefault="038E6D56" w14:paraId="0DA730D1" w14:textId="6CCD76B3">
      <w:pPr>
        <w:pStyle w:val="Normal"/>
        <w:suppressAutoHyphens/>
        <w:spacing w:after="0" w:line="240" w:lineRule="auto"/>
        <w:ind w:left="720"/>
        <w:contextualSpacing/>
      </w:pPr>
      <w:r w:rsidR="47AFC869">
        <w:rPr/>
        <w:t xml:space="preserve"> </w:t>
      </w:r>
    </w:p>
    <w:p w:rsidR="00C06004" w:rsidP="36CBF9F4" w:rsidRDefault="038E6D56" w14:paraId="77643CF6" w14:textId="4E5EB2E8">
      <w:pPr>
        <w:pStyle w:val="Normal"/>
        <w:suppressAutoHyphens/>
        <w:spacing w:after="0" w:line="240" w:lineRule="auto"/>
        <w:ind w:left="720"/>
        <w:contextualSpacing/>
      </w:pPr>
      <w:r w:rsidR="47AFC869">
        <w:rPr/>
        <w:t xml:space="preserve">                switch (ValidateChoice(intchoice, firstChoice, secondChoice, thirdChoice, totalCredit)) //changed choice to intchoice</w:t>
      </w:r>
    </w:p>
    <w:p w:rsidR="00C06004" w:rsidP="36CBF9F4" w:rsidRDefault="038E6D56" w14:paraId="73D223A7" w14:textId="5A13AD4E">
      <w:pPr>
        <w:pStyle w:val="Normal"/>
        <w:suppressAutoHyphens/>
        <w:spacing w:after="0" w:line="240" w:lineRule="auto"/>
        <w:ind w:left="720"/>
        <w:contextualSpacing/>
      </w:pPr>
      <w:r w:rsidR="47AFC869">
        <w:rPr/>
        <w:t xml:space="preserve">                {</w:t>
      </w:r>
    </w:p>
    <w:p w:rsidR="00C06004" w:rsidP="36CBF9F4" w:rsidRDefault="038E6D56" w14:paraId="45375E06" w14:textId="04BB63C4">
      <w:pPr>
        <w:pStyle w:val="Normal"/>
        <w:suppressAutoHyphens/>
        <w:spacing w:after="0" w:line="240" w:lineRule="auto"/>
        <w:ind w:left="720"/>
        <w:contextualSpacing/>
      </w:pPr>
      <w:r w:rsidR="47AFC869">
        <w:rPr/>
        <w:t xml:space="preserve">                    case -1:</w:t>
      </w:r>
    </w:p>
    <w:p w:rsidR="00C06004" w:rsidP="36CBF9F4" w:rsidRDefault="038E6D56" w14:paraId="29322758" w14:textId="65C386AB">
      <w:pPr>
        <w:pStyle w:val="Normal"/>
        <w:suppressAutoHyphens/>
        <w:spacing w:after="0" w:line="240" w:lineRule="auto"/>
        <w:ind w:left="720"/>
        <w:contextualSpacing/>
      </w:pPr>
      <w:r w:rsidR="47AFC869">
        <w:rPr/>
        <w:t xml:space="preserve">                        Console.WriteLine("Your entered selection {0} is not a recognized course.", intchoice); //changed choice to intchoice</w:t>
      </w:r>
    </w:p>
    <w:p w:rsidR="00C06004" w:rsidP="36CBF9F4" w:rsidRDefault="038E6D56" w14:paraId="184907A3" w14:textId="667F1FC7">
      <w:pPr>
        <w:pStyle w:val="Normal"/>
        <w:suppressAutoHyphens/>
        <w:spacing w:after="0" w:line="240" w:lineRule="auto"/>
        <w:ind w:left="720"/>
        <w:contextualSpacing/>
      </w:pPr>
      <w:r w:rsidR="47AFC869">
        <w:rPr/>
        <w:t xml:space="preserve">                        break;</w:t>
      </w:r>
    </w:p>
    <w:p w:rsidR="00C06004" w:rsidP="36CBF9F4" w:rsidRDefault="038E6D56" w14:paraId="48409D58" w14:textId="71CA576E">
      <w:pPr>
        <w:pStyle w:val="Normal"/>
        <w:suppressAutoHyphens/>
        <w:spacing w:after="0" w:line="240" w:lineRule="auto"/>
        <w:ind w:left="720"/>
        <w:contextualSpacing/>
      </w:pPr>
      <w:r w:rsidR="47AFC869">
        <w:rPr/>
        <w:t xml:space="preserve"> </w:t>
      </w:r>
    </w:p>
    <w:p w:rsidR="00C06004" w:rsidP="36CBF9F4" w:rsidRDefault="038E6D56" w14:paraId="753CFF32" w14:textId="0377F239">
      <w:pPr>
        <w:pStyle w:val="Normal"/>
        <w:suppressAutoHyphens/>
        <w:spacing w:after="0" w:line="240" w:lineRule="auto"/>
        <w:ind w:left="720"/>
        <w:contextualSpacing/>
      </w:pPr>
      <w:r w:rsidR="47AFC869">
        <w:rPr/>
        <w:t xml:space="preserve">                    case -2:</w:t>
      </w:r>
    </w:p>
    <w:p w:rsidR="00C06004" w:rsidP="36CBF9F4" w:rsidRDefault="038E6D56" w14:paraId="4EA8204F" w14:textId="448641F2">
      <w:pPr>
        <w:pStyle w:val="Normal"/>
        <w:suppressAutoHyphens/>
        <w:spacing w:after="0" w:line="240" w:lineRule="auto"/>
        <w:ind w:left="720"/>
        <w:contextualSpacing/>
      </w:pPr>
      <w:r w:rsidR="47AFC869">
        <w:rPr/>
        <w:t xml:space="preserve">                        Console.WriteLine("You have already registerd for this {0} course.", ChoiceToCourse(intchoice)); //changed choice to intchoice</w:t>
      </w:r>
    </w:p>
    <w:p w:rsidR="00C06004" w:rsidP="36CBF9F4" w:rsidRDefault="038E6D56" w14:paraId="2528D0EE" w14:textId="5075AB42">
      <w:pPr>
        <w:pStyle w:val="Normal"/>
        <w:suppressAutoHyphens/>
        <w:spacing w:after="0" w:line="240" w:lineRule="auto"/>
        <w:ind w:left="720"/>
        <w:contextualSpacing/>
      </w:pPr>
      <w:r w:rsidR="47AFC869">
        <w:rPr/>
        <w:t xml:space="preserve">                        break;</w:t>
      </w:r>
    </w:p>
    <w:p w:rsidR="00C06004" w:rsidP="36CBF9F4" w:rsidRDefault="038E6D56" w14:paraId="651F0AF1" w14:textId="7F7C5C19">
      <w:pPr>
        <w:pStyle w:val="Normal"/>
        <w:suppressAutoHyphens/>
        <w:spacing w:after="0" w:line="240" w:lineRule="auto"/>
        <w:ind w:left="720"/>
        <w:contextualSpacing/>
      </w:pPr>
      <w:r w:rsidR="47AFC869">
        <w:rPr/>
        <w:t xml:space="preserve"> </w:t>
      </w:r>
    </w:p>
    <w:p w:rsidR="00C06004" w:rsidP="36CBF9F4" w:rsidRDefault="038E6D56" w14:paraId="03FD9ECB" w14:textId="58D9CB35">
      <w:pPr>
        <w:pStyle w:val="Normal"/>
        <w:suppressAutoHyphens/>
        <w:spacing w:after="0" w:line="240" w:lineRule="auto"/>
        <w:ind w:left="720"/>
        <w:contextualSpacing/>
      </w:pPr>
      <w:r w:rsidR="47AFC869">
        <w:rPr/>
        <w:t xml:space="preserve">                    case -3:</w:t>
      </w:r>
    </w:p>
    <w:p w:rsidR="00C06004" w:rsidP="36CBF9F4" w:rsidRDefault="038E6D56" w14:paraId="03BCAFAE" w14:textId="26065B62">
      <w:pPr>
        <w:pStyle w:val="Normal"/>
        <w:suppressAutoHyphens/>
        <w:spacing w:after="0" w:line="240" w:lineRule="auto"/>
        <w:ind w:left="720"/>
        <w:contextualSpacing/>
      </w:pPr>
      <w:r w:rsidR="47AFC869">
        <w:rPr/>
        <w:t xml:space="preserve">                        Console.WriteLine("You can not register for more than 9 credit hours.");</w:t>
      </w:r>
    </w:p>
    <w:p w:rsidR="00C06004" w:rsidP="36CBF9F4" w:rsidRDefault="038E6D56" w14:paraId="286FCCA7" w14:textId="34C5523C">
      <w:pPr>
        <w:pStyle w:val="Normal"/>
        <w:suppressAutoHyphens/>
        <w:spacing w:after="0" w:line="240" w:lineRule="auto"/>
        <w:ind w:left="720"/>
        <w:contextualSpacing/>
      </w:pPr>
      <w:r w:rsidR="47AFC869">
        <w:rPr/>
        <w:t xml:space="preserve">                        break;</w:t>
      </w:r>
    </w:p>
    <w:p w:rsidR="00C06004" w:rsidP="36CBF9F4" w:rsidRDefault="038E6D56" w14:paraId="7B247A01" w14:textId="692A9CFD">
      <w:pPr>
        <w:pStyle w:val="Normal"/>
        <w:suppressAutoHyphens/>
        <w:spacing w:after="0" w:line="240" w:lineRule="auto"/>
        <w:ind w:left="720"/>
        <w:contextualSpacing/>
      </w:pPr>
      <w:r w:rsidR="47AFC869">
        <w:rPr/>
        <w:t xml:space="preserve"> </w:t>
      </w:r>
    </w:p>
    <w:p w:rsidR="00C06004" w:rsidP="36CBF9F4" w:rsidRDefault="038E6D56" w14:paraId="1DD75311" w14:textId="4D96BD3E">
      <w:pPr>
        <w:pStyle w:val="Normal"/>
        <w:suppressAutoHyphens/>
        <w:spacing w:after="0" w:line="240" w:lineRule="auto"/>
        <w:ind w:left="720"/>
        <w:contextualSpacing/>
      </w:pPr>
      <w:r w:rsidR="47AFC869">
        <w:rPr/>
        <w:t xml:space="preserve">                    case -4: //changed case from 0 to -4</w:t>
      </w:r>
    </w:p>
    <w:p w:rsidR="00C06004" w:rsidP="36CBF9F4" w:rsidRDefault="038E6D56" w14:paraId="73FEC387" w14:textId="799D067D">
      <w:pPr>
        <w:pStyle w:val="Normal"/>
        <w:suppressAutoHyphens/>
        <w:spacing w:after="0" w:line="240" w:lineRule="auto"/>
        <w:ind w:left="720"/>
        <w:contextualSpacing/>
      </w:pPr>
      <w:r w:rsidR="47AFC869">
        <w:rPr/>
        <w:t xml:space="preserve">                        Console.WriteLine("Registration Confirmed for course {0}.", ChoiceToCourse(intchoice)); //changed choice to intchoice</w:t>
      </w:r>
    </w:p>
    <w:p w:rsidR="00C06004" w:rsidP="36CBF9F4" w:rsidRDefault="038E6D56" w14:paraId="47AA1354" w14:textId="5BD92765">
      <w:pPr>
        <w:pStyle w:val="Normal"/>
        <w:suppressAutoHyphens/>
        <w:spacing w:after="0" w:line="240" w:lineRule="auto"/>
        <w:ind w:left="720"/>
        <w:contextualSpacing/>
      </w:pPr>
      <w:r w:rsidR="47AFC869">
        <w:rPr/>
        <w:t xml:space="preserve">                        totalCredit += 3;</w:t>
      </w:r>
    </w:p>
    <w:p w:rsidR="00C06004" w:rsidP="36CBF9F4" w:rsidRDefault="038E6D56" w14:paraId="43BAEDC3" w14:textId="2C3AB406">
      <w:pPr>
        <w:pStyle w:val="Normal"/>
        <w:suppressAutoHyphens/>
        <w:spacing w:after="0" w:line="240" w:lineRule="auto"/>
        <w:ind w:left="720"/>
        <w:contextualSpacing/>
      </w:pPr>
      <w:r w:rsidR="47AFC869">
        <w:rPr/>
        <w:t xml:space="preserve">                        if (firstChoice == 0)</w:t>
      </w:r>
    </w:p>
    <w:p w:rsidR="00C06004" w:rsidP="36CBF9F4" w:rsidRDefault="038E6D56" w14:paraId="57983E40" w14:textId="4B6B2AF9">
      <w:pPr>
        <w:pStyle w:val="Normal"/>
        <w:suppressAutoHyphens/>
        <w:spacing w:after="0" w:line="240" w:lineRule="auto"/>
        <w:ind w:left="720"/>
        <w:contextualSpacing/>
      </w:pPr>
      <w:r w:rsidR="47AFC869">
        <w:rPr/>
        <w:t xml:space="preserve">                            firstChoice = intchoice; //changed choice to intchoice</w:t>
      </w:r>
    </w:p>
    <w:p w:rsidR="00C06004" w:rsidP="36CBF9F4" w:rsidRDefault="038E6D56" w14:paraId="102EB51F" w14:textId="524B0422">
      <w:pPr>
        <w:pStyle w:val="Normal"/>
        <w:suppressAutoHyphens/>
        <w:spacing w:after="0" w:line="240" w:lineRule="auto"/>
        <w:ind w:left="720"/>
        <w:contextualSpacing/>
      </w:pPr>
      <w:r w:rsidR="47AFC869">
        <w:rPr/>
        <w:t xml:space="preserve"> </w:t>
      </w:r>
    </w:p>
    <w:p w:rsidR="00C06004" w:rsidP="36CBF9F4" w:rsidRDefault="038E6D56" w14:paraId="16147166" w14:textId="446723B7">
      <w:pPr>
        <w:pStyle w:val="Normal"/>
        <w:suppressAutoHyphens/>
        <w:spacing w:after="0" w:line="240" w:lineRule="auto"/>
        <w:ind w:left="720"/>
        <w:contextualSpacing/>
      </w:pPr>
      <w:r w:rsidR="47AFC869">
        <w:rPr/>
        <w:t xml:space="preserve">                        else if (secondChoice == 0)</w:t>
      </w:r>
    </w:p>
    <w:p w:rsidR="00C06004" w:rsidP="36CBF9F4" w:rsidRDefault="038E6D56" w14:paraId="3D793112" w14:textId="5553FD9C">
      <w:pPr>
        <w:pStyle w:val="Normal"/>
        <w:suppressAutoHyphens/>
        <w:spacing w:after="0" w:line="240" w:lineRule="auto"/>
        <w:ind w:left="720"/>
        <w:contextualSpacing/>
      </w:pPr>
      <w:r w:rsidR="47AFC869">
        <w:rPr/>
        <w:t xml:space="preserve">                            secondChoice = intchoice; //changed choice to intchoice</w:t>
      </w:r>
    </w:p>
    <w:p w:rsidR="00C06004" w:rsidP="36CBF9F4" w:rsidRDefault="038E6D56" w14:paraId="26C2FCF3" w14:textId="479D273C">
      <w:pPr>
        <w:pStyle w:val="Normal"/>
        <w:suppressAutoHyphens/>
        <w:spacing w:after="0" w:line="240" w:lineRule="auto"/>
        <w:ind w:left="720"/>
        <w:contextualSpacing/>
      </w:pPr>
      <w:r w:rsidR="47AFC869">
        <w:rPr/>
        <w:t xml:space="preserve"> </w:t>
      </w:r>
    </w:p>
    <w:p w:rsidR="00C06004" w:rsidP="36CBF9F4" w:rsidRDefault="038E6D56" w14:paraId="3B5AB72C" w14:textId="4D43E312">
      <w:pPr>
        <w:pStyle w:val="Normal"/>
        <w:suppressAutoHyphens/>
        <w:spacing w:after="0" w:line="240" w:lineRule="auto"/>
        <w:ind w:left="720"/>
        <w:contextualSpacing/>
      </w:pPr>
      <w:r w:rsidR="47AFC869">
        <w:rPr/>
        <w:t xml:space="preserve">                        else if (thirdChoice == 0)</w:t>
      </w:r>
    </w:p>
    <w:p w:rsidR="00C06004" w:rsidP="36CBF9F4" w:rsidRDefault="038E6D56" w14:paraId="6D80B52F" w14:textId="4B2930ED">
      <w:pPr>
        <w:pStyle w:val="Normal"/>
        <w:suppressAutoHyphens/>
        <w:spacing w:after="0" w:line="240" w:lineRule="auto"/>
        <w:ind w:left="720"/>
        <w:contextualSpacing/>
      </w:pPr>
      <w:r w:rsidR="47AFC869">
        <w:rPr/>
        <w:t xml:space="preserve">                            thirdChoice = intchoice; //changed choice to intchoice</w:t>
      </w:r>
    </w:p>
    <w:p w:rsidR="00C06004" w:rsidP="36CBF9F4" w:rsidRDefault="038E6D56" w14:paraId="0C4873AA" w14:textId="13007979">
      <w:pPr>
        <w:pStyle w:val="Normal"/>
        <w:suppressAutoHyphens/>
        <w:spacing w:after="0" w:line="240" w:lineRule="auto"/>
        <w:ind w:left="720"/>
        <w:contextualSpacing/>
      </w:pPr>
      <w:r w:rsidR="47AFC869">
        <w:rPr/>
        <w:t xml:space="preserve">                        break;</w:t>
      </w:r>
    </w:p>
    <w:p w:rsidR="00C06004" w:rsidP="36CBF9F4" w:rsidRDefault="038E6D56" w14:paraId="6265004A" w14:textId="733BADEE">
      <w:pPr>
        <w:pStyle w:val="Normal"/>
        <w:suppressAutoHyphens/>
        <w:spacing w:after="0" w:line="240" w:lineRule="auto"/>
        <w:ind w:left="720"/>
        <w:contextualSpacing/>
      </w:pPr>
      <w:r w:rsidR="47AFC869">
        <w:rPr/>
        <w:t xml:space="preserve">                }</w:t>
      </w:r>
    </w:p>
    <w:p w:rsidR="00C06004" w:rsidP="36CBF9F4" w:rsidRDefault="038E6D56" w14:paraId="4C4CAE1A" w14:textId="36DA0852">
      <w:pPr>
        <w:pStyle w:val="Normal"/>
        <w:suppressAutoHyphens/>
        <w:spacing w:after="0" w:line="240" w:lineRule="auto"/>
        <w:ind w:left="720"/>
        <w:contextualSpacing/>
      </w:pPr>
      <w:r w:rsidR="47AFC869">
        <w:rPr/>
        <w:t xml:space="preserve"> </w:t>
      </w:r>
    </w:p>
    <w:p w:rsidR="00C06004" w:rsidP="36CBF9F4" w:rsidRDefault="038E6D56" w14:paraId="518BEB0B" w14:textId="20A33535">
      <w:pPr>
        <w:pStyle w:val="Normal"/>
        <w:suppressAutoHyphens/>
        <w:spacing w:after="0" w:line="240" w:lineRule="auto"/>
        <w:ind w:left="720"/>
        <w:contextualSpacing/>
      </w:pPr>
      <w:r w:rsidR="47AFC869">
        <w:rPr/>
        <w:t xml:space="preserve">                WriteCurrentRegistration(firstChoice, secondChoice, thirdChoice);</w:t>
      </w:r>
    </w:p>
    <w:p w:rsidR="00C06004" w:rsidP="36CBF9F4" w:rsidRDefault="038E6D56" w14:paraId="197C8CC6" w14:textId="61B1D2F4">
      <w:pPr>
        <w:pStyle w:val="Normal"/>
        <w:suppressAutoHyphens/>
        <w:spacing w:after="0" w:line="240" w:lineRule="auto"/>
        <w:ind w:left="720"/>
        <w:contextualSpacing/>
      </w:pPr>
      <w:r w:rsidR="47AFC869">
        <w:rPr/>
        <w:t xml:space="preserve">                Console.Write("\nDo you want to register for another course (Y|N)? : ");</w:t>
      </w:r>
    </w:p>
    <w:p w:rsidR="00C06004" w:rsidP="36CBF9F4" w:rsidRDefault="038E6D56" w14:paraId="0BE6C725" w14:textId="52C8E724">
      <w:pPr>
        <w:pStyle w:val="Normal"/>
        <w:suppressAutoHyphens/>
        <w:spacing w:after="0" w:line="240" w:lineRule="auto"/>
        <w:ind w:left="720"/>
        <w:contextualSpacing/>
      </w:pPr>
      <w:r w:rsidR="47AFC869">
        <w:rPr/>
        <w:t xml:space="preserve">                yesOrNo = (Console.ReadLine()).ToUpper();</w:t>
      </w:r>
    </w:p>
    <w:p w:rsidR="00C06004" w:rsidP="36CBF9F4" w:rsidRDefault="038E6D56" w14:paraId="3053156A" w14:textId="1B538C71">
      <w:pPr>
        <w:pStyle w:val="Normal"/>
        <w:suppressAutoHyphens/>
        <w:spacing w:after="0" w:line="240" w:lineRule="auto"/>
        <w:ind w:left="720"/>
        <w:contextualSpacing/>
      </w:pPr>
      <w:r w:rsidR="47AFC869">
        <w:rPr/>
        <w:t xml:space="preserve"> </w:t>
      </w:r>
    </w:p>
    <w:p w:rsidR="00C06004" w:rsidP="36CBF9F4" w:rsidRDefault="038E6D56" w14:paraId="72B1D753" w14:textId="7602B9A8">
      <w:pPr>
        <w:pStyle w:val="Normal"/>
        <w:suppressAutoHyphens/>
        <w:spacing w:after="0" w:line="240" w:lineRule="auto"/>
        <w:ind w:left="720"/>
        <w:contextualSpacing/>
      </w:pPr>
      <w:r w:rsidR="47AFC869">
        <w:rPr/>
        <w:t xml:space="preserve">            } while (yesOrNo == "Y");</w:t>
      </w:r>
    </w:p>
    <w:p w:rsidR="00C06004" w:rsidP="36CBF9F4" w:rsidRDefault="038E6D56" w14:paraId="2BCF9ED6" w14:textId="54FB9C85">
      <w:pPr>
        <w:pStyle w:val="Normal"/>
        <w:suppressAutoHyphens/>
        <w:spacing w:after="0" w:line="240" w:lineRule="auto"/>
        <w:ind w:left="720"/>
        <w:contextualSpacing/>
      </w:pPr>
      <w:r w:rsidR="47AFC869">
        <w:rPr/>
        <w:t xml:space="preserve"> </w:t>
      </w:r>
    </w:p>
    <w:p w:rsidR="00C06004" w:rsidP="36CBF9F4" w:rsidRDefault="038E6D56" w14:paraId="399156C4" w14:textId="49D4358F">
      <w:pPr>
        <w:pStyle w:val="Normal"/>
        <w:suppressAutoHyphens/>
        <w:spacing w:after="0" w:line="240" w:lineRule="auto"/>
        <w:ind w:left="720"/>
        <w:contextualSpacing/>
      </w:pPr>
      <w:r w:rsidR="47AFC869">
        <w:rPr/>
        <w:t xml:space="preserve">            Console.WriteLine("Thank you for registering with us");</w:t>
      </w:r>
    </w:p>
    <w:p w:rsidR="00C06004" w:rsidP="36CBF9F4" w:rsidRDefault="038E6D56" w14:paraId="0A80774E" w14:textId="024FFDBB">
      <w:pPr>
        <w:pStyle w:val="Normal"/>
        <w:suppressAutoHyphens/>
        <w:spacing w:after="0" w:line="240" w:lineRule="auto"/>
        <w:ind w:left="720"/>
        <w:contextualSpacing/>
      </w:pPr>
      <w:r w:rsidR="47AFC869">
        <w:rPr/>
        <w:t xml:space="preserve">        }</w:t>
      </w:r>
    </w:p>
    <w:p w:rsidR="00C06004" w:rsidP="36CBF9F4" w:rsidRDefault="038E6D56" w14:paraId="503EC5DA" w14:textId="7D4EFEDF">
      <w:pPr>
        <w:pStyle w:val="Normal"/>
        <w:suppressAutoHyphens/>
        <w:spacing w:after="0" w:line="240" w:lineRule="auto"/>
        <w:ind w:left="720"/>
        <w:contextualSpacing/>
      </w:pPr>
      <w:r w:rsidR="47AFC869">
        <w:rPr/>
        <w:t xml:space="preserve"> </w:t>
      </w:r>
    </w:p>
    <w:p w:rsidR="00C06004" w:rsidP="36CBF9F4" w:rsidRDefault="038E6D56" w14:paraId="74492EEE" w14:textId="473AA417">
      <w:pPr>
        <w:pStyle w:val="Normal"/>
        <w:suppressAutoHyphens/>
        <w:spacing w:after="0" w:line="240" w:lineRule="auto"/>
        <w:ind w:left="720"/>
        <w:contextualSpacing/>
      </w:pPr>
      <w:r w:rsidR="47AFC869">
        <w:rPr/>
        <w:t xml:space="preserve">        void WritePrompt()</w:t>
      </w:r>
    </w:p>
    <w:p w:rsidR="00C06004" w:rsidP="36CBF9F4" w:rsidRDefault="038E6D56" w14:paraId="46C0EE56" w14:textId="16D3A1E5">
      <w:pPr>
        <w:pStyle w:val="Normal"/>
        <w:suppressAutoHyphens/>
        <w:spacing w:after="0" w:line="240" w:lineRule="auto"/>
        <w:ind w:left="720"/>
        <w:contextualSpacing/>
      </w:pPr>
      <w:r w:rsidR="47AFC869">
        <w:rPr/>
        <w:t xml:space="preserve">        {</w:t>
      </w:r>
    </w:p>
    <w:p w:rsidR="00C06004" w:rsidP="36CBF9F4" w:rsidRDefault="038E6D56" w14:paraId="3609EFA5" w14:textId="6C4DB114">
      <w:pPr>
        <w:pStyle w:val="Normal"/>
        <w:suppressAutoHyphens/>
        <w:spacing w:after="0" w:line="240" w:lineRule="auto"/>
        <w:ind w:left="720"/>
        <w:contextualSpacing/>
      </w:pPr>
      <w:r w:rsidR="47AFC869">
        <w:rPr/>
        <w:t xml:space="preserve">            Console.WriteLine("Please select a course for which you want to register by typing the number inside []");</w:t>
      </w:r>
    </w:p>
    <w:p w:rsidR="00C06004" w:rsidP="36CBF9F4" w:rsidRDefault="038E6D56" w14:paraId="4501FDE0" w14:textId="248257F3">
      <w:pPr>
        <w:pStyle w:val="Normal"/>
        <w:suppressAutoHyphens/>
        <w:spacing w:after="0" w:line="240" w:lineRule="auto"/>
        <w:ind w:left="720"/>
        <w:contextualSpacing/>
      </w:pPr>
      <w:r w:rsidR="47AFC869">
        <w:rPr/>
        <w:t xml:space="preserve">            Console.WriteLine("[1]IT 145\n[2]IT 200\n[3]IT 201\n[4]IT 270\n[5]IT 315\n[6]IT 328\n[7]IT 330");</w:t>
      </w:r>
    </w:p>
    <w:p w:rsidR="00C06004" w:rsidP="36CBF9F4" w:rsidRDefault="038E6D56" w14:paraId="70A6442E" w14:textId="70756383">
      <w:pPr>
        <w:pStyle w:val="Normal"/>
        <w:suppressAutoHyphens/>
        <w:spacing w:after="0" w:line="240" w:lineRule="auto"/>
        <w:ind w:left="720"/>
        <w:contextualSpacing/>
      </w:pPr>
      <w:r w:rsidR="47AFC869">
        <w:rPr/>
        <w:t xml:space="preserve">            Console.Write("Enter your choice : ");</w:t>
      </w:r>
    </w:p>
    <w:p w:rsidR="00C06004" w:rsidP="36CBF9F4" w:rsidRDefault="038E6D56" w14:paraId="4A179B30" w14:textId="3015F569">
      <w:pPr>
        <w:pStyle w:val="Normal"/>
        <w:suppressAutoHyphens/>
        <w:spacing w:after="0" w:line="240" w:lineRule="auto"/>
        <w:ind w:left="720"/>
        <w:contextualSpacing/>
      </w:pPr>
      <w:r w:rsidR="47AFC869">
        <w:rPr/>
        <w:t xml:space="preserve">        }</w:t>
      </w:r>
    </w:p>
    <w:p w:rsidR="00C06004" w:rsidP="36CBF9F4" w:rsidRDefault="038E6D56" w14:paraId="5D900A29" w14:textId="6892DE19">
      <w:pPr>
        <w:pStyle w:val="Normal"/>
        <w:suppressAutoHyphens/>
        <w:spacing w:after="0" w:line="240" w:lineRule="auto"/>
        <w:ind w:left="720"/>
        <w:contextualSpacing/>
      </w:pPr>
      <w:r w:rsidR="47AFC869">
        <w:rPr/>
        <w:t xml:space="preserve"> </w:t>
      </w:r>
    </w:p>
    <w:p w:rsidR="00C06004" w:rsidP="36CBF9F4" w:rsidRDefault="038E6D56" w14:paraId="5E531DB8" w14:textId="742EA208">
      <w:pPr>
        <w:pStyle w:val="Normal"/>
        <w:suppressAutoHyphens/>
        <w:spacing w:after="0" w:line="240" w:lineRule="auto"/>
        <w:ind w:left="720"/>
        <w:contextualSpacing/>
      </w:pPr>
      <w:r w:rsidR="47AFC869">
        <w:rPr/>
        <w:t xml:space="preserve">        int ValidateChoice(int intchoice, int firstChoice, int secondChoice, int thirdChoice, int totalCredit) //changed choice to intchoice</w:t>
      </w:r>
    </w:p>
    <w:p w:rsidR="00C06004" w:rsidP="36CBF9F4" w:rsidRDefault="038E6D56" w14:paraId="7918D205" w14:textId="657911F2">
      <w:pPr>
        <w:pStyle w:val="Normal"/>
        <w:suppressAutoHyphens/>
        <w:spacing w:after="0" w:line="240" w:lineRule="auto"/>
        <w:ind w:left="720"/>
        <w:contextualSpacing/>
      </w:pPr>
      <w:r w:rsidR="47AFC869">
        <w:rPr/>
        <w:t xml:space="preserve">        {</w:t>
      </w:r>
    </w:p>
    <w:p w:rsidR="00C06004" w:rsidP="36CBF9F4" w:rsidRDefault="038E6D56" w14:paraId="7DADE76E" w14:textId="15DFCE22">
      <w:pPr>
        <w:pStyle w:val="Normal"/>
        <w:suppressAutoHyphens/>
        <w:spacing w:after="0" w:line="240" w:lineRule="auto"/>
        <w:ind w:left="720"/>
        <w:contextualSpacing/>
      </w:pPr>
      <w:r w:rsidR="47AFC869">
        <w:rPr/>
        <w:t xml:space="preserve">            if (intchoice &lt; 1 || intchoice &gt; 7) //changed 70 to 7 and changed choice to intchoice</w:t>
      </w:r>
    </w:p>
    <w:p w:rsidR="00C06004" w:rsidP="36CBF9F4" w:rsidRDefault="038E6D56" w14:paraId="3D0A1A43" w14:textId="7757305C">
      <w:pPr>
        <w:pStyle w:val="Normal"/>
        <w:suppressAutoHyphens/>
        <w:spacing w:after="0" w:line="240" w:lineRule="auto"/>
        <w:ind w:left="720"/>
        <w:contextualSpacing/>
      </w:pPr>
      <w:r w:rsidR="47AFC869">
        <w:rPr/>
        <w:t xml:space="preserve">                return -1;</w:t>
      </w:r>
    </w:p>
    <w:p w:rsidR="00C06004" w:rsidP="36CBF9F4" w:rsidRDefault="038E6D56" w14:paraId="7225CFC9" w14:textId="7B4DE3F9">
      <w:pPr>
        <w:pStyle w:val="Normal"/>
        <w:suppressAutoHyphens/>
        <w:spacing w:after="0" w:line="240" w:lineRule="auto"/>
        <w:ind w:left="720"/>
        <w:contextualSpacing/>
      </w:pPr>
      <w:r w:rsidR="47AFC869">
        <w:rPr/>
        <w:t xml:space="preserve"> </w:t>
      </w:r>
    </w:p>
    <w:p w:rsidR="00C06004" w:rsidP="36CBF9F4" w:rsidRDefault="038E6D56" w14:paraId="4BE0CE85" w14:textId="4C9D6387">
      <w:pPr>
        <w:pStyle w:val="Normal"/>
        <w:suppressAutoHyphens/>
        <w:spacing w:after="0" w:line="240" w:lineRule="auto"/>
        <w:ind w:left="720"/>
        <w:contextualSpacing/>
      </w:pPr>
      <w:r w:rsidR="47AFC869">
        <w:rPr/>
        <w:t xml:space="preserve">            else if (intchoice == firstChoice || intchoice == secondChoice || intchoice == thirdChoice) //changed and to or and changed choice to intchoice</w:t>
      </w:r>
    </w:p>
    <w:p w:rsidR="00C06004" w:rsidP="36CBF9F4" w:rsidRDefault="038E6D56" w14:paraId="49D670B4" w14:textId="3192F620">
      <w:pPr>
        <w:pStyle w:val="Normal"/>
        <w:suppressAutoHyphens/>
        <w:spacing w:after="0" w:line="240" w:lineRule="auto"/>
        <w:ind w:left="720"/>
        <w:contextualSpacing/>
      </w:pPr>
      <w:r w:rsidR="47AFC869">
        <w:rPr/>
        <w:t xml:space="preserve">                return -2;</w:t>
      </w:r>
    </w:p>
    <w:p w:rsidR="00C06004" w:rsidP="36CBF9F4" w:rsidRDefault="038E6D56" w14:paraId="28E257C3" w14:textId="0F81420B">
      <w:pPr>
        <w:pStyle w:val="Normal"/>
        <w:suppressAutoHyphens/>
        <w:spacing w:after="0" w:line="240" w:lineRule="auto"/>
        <w:ind w:left="720"/>
        <w:contextualSpacing/>
      </w:pPr>
      <w:r w:rsidR="47AFC869">
        <w:rPr/>
        <w:t xml:space="preserve"> </w:t>
      </w:r>
    </w:p>
    <w:p w:rsidR="00C06004" w:rsidP="36CBF9F4" w:rsidRDefault="038E6D56" w14:paraId="3A5548AF" w14:textId="309F822D">
      <w:pPr>
        <w:pStyle w:val="Normal"/>
        <w:suppressAutoHyphens/>
        <w:spacing w:after="0" w:line="240" w:lineRule="auto"/>
        <w:ind w:left="720"/>
        <w:contextualSpacing/>
      </w:pPr>
      <w:r w:rsidR="47AFC869">
        <w:rPr/>
        <w:t xml:space="preserve">            else if (totalCredit + 3 &gt; 9) //checks if adding 3 credit hours will exceed 9</w:t>
      </w:r>
    </w:p>
    <w:p w:rsidR="00C06004" w:rsidP="36CBF9F4" w:rsidRDefault="038E6D56" w14:paraId="5DB51933" w14:textId="3A788611">
      <w:pPr>
        <w:pStyle w:val="Normal"/>
        <w:suppressAutoHyphens/>
        <w:spacing w:after="0" w:line="240" w:lineRule="auto"/>
        <w:ind w:left="720"/>
        <w:contextualSpacing/>
      </w:pPr>
      <w:r w:rsidR="47AFC869">
        <w:rPr/>
        <w:t xml:space="preserve">                return -3;</w:t>
      </w:r>
    </w:p>
    <w:p w:rsidR="00C06004" w:rsidP="36CBF9F4" w:rsidRDefault="038E6D56" w14:paraId="3F574DFA" w14:textId="433641CB">
      <w:pPr>
        <w:pStyle w:val="Normal"/>
        <w:suppressAutoHyphens/>
        <w:spacing w:after="0" w:line="240" w:lineRule="auto"/>
        <w:ind w:left="720"/>
        <w:contextualSpacing/>
      </w:pPr>
      <w:r w:rsidR="47AFC869">
        <w:rPr/>
        <w:t xml:space="preserve"> </w:t>
      </w:r>
    </w:p>
    <w:p w:rsidR="00C06004" w:rsidP="36CBF9F4" w:rsidRDefault="038E6D56" w14:paraId="5C402789" w14:textId="148C5423">
      <w:pPr>
        <w:pStyle w:val="Normal"/>
        <w:suppressAutoHyphens/>
        <w:spacing w:after="0" w:line="240" w:lineRule="auto"/>
        <w:ind w:left="720"/>
        <w:contextualSpacing/>
      </w:pPr>
      <w:r w:rsidR="47AFC869">
        <w:rPr/>
        <w:t xml:space="preserve">            else</w:t>
      </w:r>
    </w:p>
    <w:p w:rsidR="00C06004" w:rsidP="36CBF9F4" w:rsidRDefault="038E6D56" w14:paraId="4D32CA55" w14:textId="7D1A7AC7">
      <w:pPr>
        <w:pStyle w:val="Normal"/>
        <w:suppressAutoHyphens/>
        <w:spacing w:after="0" w:line="240" w:lineRule="auto"/>
        <w:ind w:left="720"/>
        <w:contextualSpacing/>
      </w:pPr>
      <w:r w:rsidR="47AFC869">
        <w:rPr/>
        <w:t xml:space="preserve">                return -4;</w:t>
      </w:r>
    </w:p>
    <w:p w:rsidR="00C06004" w:rsidP="36CBF9F4" w:rsidRDefault="038E6D56" w14:paraId="677F290E" w14:textId="041CEC23">
      <w:pPr>
        <w:pStyle w:val="Normal"/>
        <w:suppressAutoHyphens/>
        <w:spacing w:after="0" w:line="240" w:lineRule="auto"/>
        <w:ind w:left="720"/>
        <w:contextualSpacing/>
      </w:pPr>
      <w:r w:rsidR="47AFC869">
        <w:rPr/>
        <w:t xml:space="preserve">        }</w:t>
      </w:r>
    </w:p>
    <w:p w:rsidR="00C06004" w:rsidP="36CBF9F4" w:rsidRDefault="038E6D56" w14:paraId="2F960AC7" w14:textId="3D5228E4">
      <w:pPr>
        <w:pStyle w:val="Normal"/>
        <w:suppressAutoHyphens/>
        <w:spacing w:after="0" w:line="240" w:lineRule="auto"/>
        <w:ind w:left="720"/>
        <w:contextualSpacing/>
      </w:pPr>
      <w:r w:rsidR="47AFC869">
        <w:rPr/>
        <w:t xml:space="preserve"> </w:t>
      </w:r>
    </w:p>
    <w:p w:rsidR="00C06004" w:rsidP="36CBF9F4" w:rsidRDefault="038E6D56" w14:paraId="448C2178" w14:textId="6916D3A7">
      <w:pPr>
        <w:pStyle w:val="Normal"/>
        <w:suppressAutoHyphens/>
        <w:spacing w:after="0" w:line="240" w:lineRule="auto"/>
        <w:ind w:left="720"/>
        <w:contextualSpacing/>
      </w:pPr>
      <w:r w:rsidR="47AFC869">
        <w:rPr/>
        <w:t xml:space="preserve">        void WriteCurrentRegistration(int firstChoice, int secondChoice, int thirdChoice)</w:t>
      </w:r>
    </w:p>
    <w:p w:rsidR="00C06004" w:rsidP="36CBF9F4" w:rsidRDefault="038E6D56" w14:paraId="3B427F25" w14:textId="406E9CC4">
      <w:pPr>
        <w:pStyle w:val="Normal"/>
        <w:suppressAutoHyphens/>
        <w:spacing w:after="0" w:line="240" w:lineRule="auto"/>
        <w:ind w:left="720"/>
        <w:contextualSpacing/>
      </w:pPr>
      <w:r w:rsidR="47AFC869">
        <w:rPr/>
        <w:t xml:space="preserve">        {</w:t>
      </w:r>
    </w:p>
    <w:p w:rsidR="00C06004" w:rsidP="36CBF9F4" w:rsidRDefault="038E6D56" w14:paraId="5D3EED00" w14:textId="3990BD64">
      <w:pPr>
        <w:pStyle w:val="Normal"/>
        <w:suppressAutoHyphens/>
        <w:spacing w:after="0" w:line="240" w:lineRule="auto"/>
        <w:ind w:left="720"/>
        <w:contextualSpacing/>
      </w:pPr>
      <w:r w:rsidR="47AFC869">
        <w:rPr/>
        <w:t xml:space="preserve">            if (secondChoice == 0)</w:t>
      </w:r>
    </w:p>
    <w:p w:rsidR="00C06004" w:rsidP="36CBF9F4" w:rsidRDefault="038E6D56" w14:paraId="3AF18CAB" w14:textId="16CA7326">
      <w:pPr>
        <w:pStyle w:val="Normal"/>
        <w:suppressAutoHyphens/>
        <w:spacing w:after="0" w:line="240" w:lineRule="auto"/>
        <w:ind w:left="720"/>
        <w:contextualSpacing/>
      </w:pPr>
      <w:r w:rsidR="47AFC869">
        <w:rPr/>
        <w:t xml:space="preserve">                Console.WriteLine("You are currently registered for {0}", ChoiceToCourse(firstChoice));</w:t>
      </w:r>
    </w:p>
    <w:p w:rsidR="00C06004" w:rsidP="36CBF9F4" w:rsidRDefault="038E6D56" w14:paraId="3CD75AB7" w14:textId="68DB026A">
      <w:pPr>
        <w:pStyle w:val="Normal"/>
        <w:suppressAutoHyphens/>
        <w:spacing w:after="0" w:line="240" w:lineRule="auto"/>
        <w:ind w:left="720"/>
        <w:contextualSpacing/>
      </w:pPr>
      <w:r w:rsidR="47AFC869">
        <w:rPr/>
        <w:t xml:space="preserve"> </w:t>
      </w:r>
    </w:p>
    <w:p w:rsidR="00C06004" w:rsidP="36CBF9F4" w:rsidRDefault="038E6D56" w14:paraId="597AC86F" w14:textId="1628FFB1">
      <w:pPr>
        <w:pStyle w:val="Normal"/>
        <w:suppressAutoHyphens/>
        <w:spacing w:after="0" w:line="240" w:lineRule="auto"/>
        <w:ind w:left="720"/>
        <w:contextualSpacing/>
      </w:pPr>
      <w:r w:rsidR="47AFC869">
        <w:rPr/>
        <w:t xml:space="preserve">            else if (thirdChoice == 0)</w:t>
      </w:r>
    </w:p>
    <w:p w:rsidR="00C06004" w:rsidP="36CBF9F4" w:rsidRDefault="038E6D56" w14:paraId="57B5DF58" w14:textId="452B5E50">
      <w:pPr>
        <w:pStyle w:val="Normal"/>
        <w:suppressAutoHyphens/>
        <w:spacing w:after="0" w:line="240" w:lineRule="auto"/>
        <w:ind w:left="720"/>
        <w:contextualSpacing/>
      </w:pPr>
      <w:r w:rsidR="47AFC869">
        <w:rPr/>
        <w:t xml:space="preserve">                Console.WriteLine("You are currently registered for {0}, {1}", ChoiceToCourse(firstChoice), ChoiceToCourse(secondChoice));</w:t>
      </w:r>
    </w:p>
    <w:p w:rsidR="00C06004" w:rsidP="36CBF9F4" w:rsidRDefault="038E6D56" w14:paraId="171D1A53" w14:textId="44FA2FD3">
      <w:pPr>
        <w:pStyle w:val="Normal"/>
        <w:suppressAutoHyphens/>
        <w:spacing w:after="0" w:line="240" w:lineRule="auto"/>
        <w:ind w:left="720"/>
        <w:contextualSpacing/>
      </w:pPr>
      <w:r w:rsidR="47AFC869">
        <w:rPr/>
        <w:t xml:space="preserve"> </w:t>
      </w:r>
    </w:p>
    <w:p w:rsidR="00C06004" w:rsidP="36CBF9F4" w:rsidRDefault="038E6D56" w14:paraId="3D3EF70E" w14:textId="634C2DBF">
      <w:pPr>
        <w:pStyle w:val="Normal"/>
        <w:suppressAutoHyphens/>
        <w:spacing w:after="0" w:line="240" w:lineRule="auto"/>
        <w:ind w:left="720"/>
        <w:contextualSpacing/>
      </w:pPr>
      <w:r w:rsidR="47AFC869">
        <w:rPr/>
        <w:t xml:space="preserve">            else</w:t>
      </w:r>
    </w:p>
    <w:p w:rsidR="00C06004" w:rsidP="36CBF9F4" w:rsidRDefault="038E6D56" w14:paraId="6E0581EE" w14:textId="4A2F23F6">
      <w:pPr>
        <w:pStyle w:val="Normal"/>
        <w:suppressAutoHyphens/>
        <w:spacing w:after="0" w:line="240" w:lineRule="auto"/>
        <w:ind w:left="720"/>
        <w:contextualSpacing/>
      </w:pPr>
      <w:r w:rsidR="47AFC869">
        <w:rPr/>
        <w:t xml:space="preserve">                Console.WriteLine("You are currently registered for {0}, {1}, {2}", ChoiceToCourse(firstChoice), ChoiceToCourse(secondChoice), ChoiceToCourse(thirdChoice));</w:t>
      </w:r>
    </w:p>
    <w:p w:rsidR="00C06004" w:rsidP="36CBF9F4" w:rsidRDefault="038E6D56" w14:paraId="0000C2D9" w14:textId="161814DE">
      <w:pPr>
        <w:pStyle w:val="Normal"/>
        <w:suppressAutoHyphens/>
        <w:spacing w:after="0" w:line="240" w:lineRule="auto"/>
        <w:ind w:left="720"/>
        <w:contextualSpacing/>
      </w:pPr>
      <w:r w:rsidR="47AFC869">
        <w:rPr/>
        <w:t xml:space="preserve">        }</w:t>
      </w:r>
    </w:p>
    <w:p w:rsidR="00C06004" w:rsidP="36CBF9F4" w:rsidRDefault="038E6D56" w14:paraId="25FC0778" w14:textId="67E03F65">
      <w:pPr>
        <w:pStyle w:val="Normal"/>
        <w:suppressAutoHyphens/>
        <w:spacing w:after="0" w:line="240" w:lineRule="auto"/>
        <w:ind w:left="720"/>
        <w:contextualSpacing/>
      </w:pPr>
      <w:r w:rsidR="47AFC869">
        <w:rPr/>
        <w:t xml:space="preserve"> </w:t>
      </w:r>
    </w:p>
    <w:p w:rsidR="00C06004" w:rsidP="36CBF9F4" w:rsidRDefault="038E6D56" w14:paraId="72D4A17F" w14:textId="384F6496">
      <w:pPr>
        <w:pStyle w:val="Normal"/>
        <w:suppressAutoHyphens/>
        <w:spacing w:after="0" w:line="240" w:lineRule="auto"/>
        <w:ind w:left="720"/>
        <w:contextualSpacing/>
      </w:pPr>
      <w:r w:rsidR="47AFC869">
        <w:rPr/>
        <w:t xml:space="preserve">        string ChoiceToCourse(int intchoice) //changed choice to intchoice</w:t>
      </w:r>
    </w:p>
    <w:p w:rsidR="00C06004" w:rsidP="36CBF9F4" w:rsidRDefault="038E6D56" w14:paraId="6FDC9903" w14:textId="57713849">
      <w:pPr>
        <w:pStyle w:val="Normal"/>
        <w:suppressAutoHyphens/>
        <w:spacing w:after="0" w:line="240" w:lineRule="auto"/>
        <w:ind w:left="720"/>
        <w:contextualSpacing/>
      </w:pPr>
      <w:r w:rsidR="47AFC869">
        <w:rPr/>
        <w:t xml:space="preserve">        {</w:t>
      </w:r>
    </w:p>
    <w:p w:rsidR="00C06004" w:rsidP="36CBF9F4" w:rsidRDefault="038E6D56" w14:paraId="22072CF4" w14:textId="545B9231">
      <w:pPr>
        <w:pStyle w:val="Normal"/>
        <w:suppressAutoHyphens/>
        <w:spacing w:after="0" w:line="240" w:lineRule="auto"/>
        <w:ind w:left="720"/>
        <w:contextualSpacing/>
      </w:pPr>
      <w:r w:rsidR="47AFC869">
        <w:rPr/>
        <w:t xml:space="preserve">            string course = "";</w:t>
      </w:r>
    </w:p>
    <w:p w:rsidR="00C06004" w:rsidP="36CBF9F4" w:rsidRDefault="038E6D56" w14:paraId="300BA4C7" w14:textId="03B0ABD8">
      <w:pPr>
        <w:pStyle w:val="Normal"/>
        <w:suppressAutoHyphens/>
        <w:spacing w:after="0" w:line="240" w:lineRule="auto"/>
        <w:ind w:left="720"/>
        <w:contextualSpacing/>
      </w:pPr>
      <w:r w:rsidR="47AFC869">
        <w:rPr/>
        <w:t xml:space="preserve">            switch (intchoice) //changed choice to intchoice</w:t>
      </w:r>
    </w:p>
    <w:p w:rsidR="00C06004" w:rsidP="36CBF9F4" w:rsidRDefault="038E6D56" w14:paraId="3CA9C3AA" w14:textId="6AEF00CC">
      <w:pPr>
        <w:pStyle w:val="Normal"/>
        <w:suppressAutoHyphens/>
        <w:spacing w:after="0" w:line="240" w:lineRule="auto"/>
        <w:ind w:left="720"/>
        <w:contextualSpacing/>
      </w:pPr>
      <w:r w:rsidR="47AFC869">
        <w:rPr/>
        <w:t xml:space="preserve">            {</w:t>
      </w:r>
    </w:p>
    <w:p w:rsidR="00C06004" w:rsidP="36CBF9F4" w:rsidRDefault="038E6D56" w14:paraId="2035F36E" w14:textId="4A4CD5AF">
      <w:pPr>
        <w:pStyle w:val="Normal"/>
        <w:suppressAutoHyphens/>
        <w:spacing w:after="0" w:line="240" w:lineRule="auto"/>
        <w:ind w:left="720"/>
        <w:contextualSpacing/>
      </w:pPr>
      <w:r w:rsidR="47AFC869">
        <w:rPr/>
        <w:t xml:space="preserve">                case 1:</w:t>
      </w:r>
    </w:p>
    <w:p w:rsidR="00C06004" w:rsidP="36CBF9F4" w:rsidRDefault="038E6D56" w14:paraId="5D2DD831" w14:textId="16C90ECD">
      <w:pPr>
        <w:pStyle w:val="Normal"/>
        <w:suppressAutoHyphens/>
        <w:spacing w:after="0" w:line="240" w:lineRule="auto"/>
        <w:ind w:left="720"/>
        <w:contextualSpacing/>
      </w:pPr>
      <w:r w:rsidR="47AFC869">
        <w:rPr/>
        <w:t xml:space="preserve">                    course = "IT 145";</w:t>
      </w:r>
    </w:p>
    <w:p w:rsidR="00C06004" w:rsidP="36CBF9F4" w:rsidRDefault="038E6D56" w14:paraId="047419D4" w14:textId="6E52949A">
      <w:pPr>
        <w:pStyle w:val="Normal"/>
        <w:suppressAutoHyphens/>
        <w:spacing w:after="0" w:line="240" w:lineRule="auto"/>
        <w:ind w:left="720"/>
        <w:contextualSpacing/>
      </w:pPr>
      <w:r w:rsidR="47AFC869">
        <w:rPr/>
        <w:t xml:space="preserve">                    break;</w:t>
      </w:r>
    </w:p>
    <w:p w:rsidR="00C06004" w:rsidP="36CBF9F4" w:rsidRDefault="038E6D56" w14:paraId="5A30AC3A" w14:textId="7B0A88F6">
      <w:pPr>
        <w:pStyle w:val="Normal"/>
        <w:suppressAutoHyphens/>
        <w:spacing w:after="0" w:line="240" w:lineRule="auto"/>
        <w:ind w:left="720"/>
        <w:contextualSpacing/>
      </w:pPr>
      <w:r w:rsidR="47AFC869">
        <w:rPr/>
        <w:t xml:space="preserve"> </w:t>
      </w:r>
    </w:p>
    <w:p w:rsidR="00C06004" w:rsidP="36CBF9F4" w:rsidRDefault="038E6D56" w14:paraId="6AFEFA85" w14:textId="2478BC0D">
      <w:pPr>
        <w:pStyle w:val="Normal"/>
        <w:suppressAutoHyphens/>
        <w:spacing w:after="0" w:line="240" w:lineRule="auto"/>
        <w:ind w:left="720"/>
        <w:contextualSpacing/>
      </w:pPr>
      <w:r w:rsidR="47AFC869">
        <w:rPr/>
        <w:t xml:space="preserve">                case 2:</w:t>
      </w:r>
    </w:p>
    <w:p w:rsidR="00C06004" w:rsidP="36CBF9F4" w:rsidRDefault="038E6D56" w14:paraId="37525218" w14:textId="12B33602">
      <w:pPr>
        <w:pStyle w:val="Normal"/>
        <w:suppressAutoHyphens/>
        <w:spacing w:after="0" w:line="240" w:lineRule="auto"/>
        <w:ind w:left="720"/>
        <w:contextualSpacing/>
      </w:pPr>
      <w:r w:rsidR="47AFC869">
        <w:rPr/>
        <w:t xml:space="preserve">                    course = "IT 200";</w:t>
      </w:r>
    </w:p>
    <w:p w:rsidR="00C06004" w:rsidP="36CBF9F4" w:rsidRDefault="038E6D56" w14:paraId="5FC674A4" w14:textId="14E85991">
      <w:pPr>
        <w:pStyle w:val="Normal"/>
        <w:suppressAutoHyphens/>
        <w:spacing w:after="0" w:line="240" w:lineRule="auto"/>
        <w:ind w:left="720"/>
        <w:contextualSpacing/>
      </w:pPr>
      <w:r w:rsidR="47AFC869">
        <w:rPr/>
        <w:t xml:space="preserve">                    break;</w:t>
      </w:r>
    </w:p>
    <w:p w:rsidR="00C06004" w:rsidP="36CBF9F4" w:rsidRDefault="038E6D56" w14:paraId="28E613B7" w14:textId="2997ACF6">
      <w:pPr>
        <w:pStyle w:val="Normal"/>
        <w:suppressAutoHyphens/>
        <w:spacing w:after="0" w:line="240" w:lineRule="auto"/>
        <w:ind w:left="720"/>
        <w:contextualSpacing/>
      </w:pPr>
      <w:r w:rsidR="47AFC869">
        <w:rPr/>
        <w:t xml:space="preserve"> </w:t>
      </w:r>
    </w:p>
    <w:p w:rsidR="00C06004" w:rsidP="36CBF9F4" w:rsidRDefault="038E6D56" w14:paraId="792AE026" w14:textId="382E052B">
      <w:pPr>
        <w:pStyle w:val="Normal"/>
        <w:suppressAutoHyphens/>
        <w:spacing w:after="0" w:line="240" w:lineRule="auto"/>
        <w:ind w:left="720"/>
        <w:contextualSpacing/>
      </w:pPr>
      <w:r w:rsidR="47AFC869">
        <w:rPr/>
        <w:t xml:space="preserve">                case 3:</w:t>
      </w:r>
    </w:p>
    <w:p w:rsidR="00C06004" w:rsidP="36CBF9F4" w:rsidRDefault="038E6D56" w14:paraId="4675DE95" w14:textId="01D4AB3C">
      <w:pPr>
        <w:pStyle w:val="Normal"/>
        <w:suppressAutoHyphens/>
        <w:spacing w:after="0" w:line="240" w:lineRule="auto"/>
        <w:ind w:left="720"/>
        <w:contextualSpacing/>
      </w:pPr>
      <w:r w:rsidR="47AFC869">
        <w:rPr/>
        <w:t xml:space="preserve">                    course = "IT 201";</w:t>
      </w:r>
    </w:p>
    <w:p w:rsidR="00C06004" w:rsidP="36CBF9F4" w:rsidRDefault="038E6D56" w14:paraId="644F646C" w14:textId="59F9798B">
      <w:pPr>
        <w:pStyle w:val="Normal"/>
        <w:suppressAutoHyphens/>
        <w:spacing w:after="0" w:line="240" w:lineRule="auto"/>
        <w:ind w:left="720"/>
        <w:contextualSpacing/>
      </w:pPr>
      <w:r w:rsidR="47AFC869">
        <w:rPr/>
        <w:t xml:space="preserve">                    break;</w:t>
      </w:r>
    </w:p>
    <w:p w:rsidR="00C06004" w:rsidP="36CBF9F4" w:rsidRDefault="038E6D56" w14:paraId="099AAEB2" w14:textId="21F0F713">
      <w:pPr>
        <w:pStyle w:val="Normal"/>
        <w:suppressAutoHyphens/>
        <w:spacing w:after="0" w:line="240" w:lineRule="auto"/>
        <w:ind w:left="720"/>
        <w:contextualSpacing/>
      </w:pPr>
      <w:r w:rsidR="47AFC869">
        <w:rPr/>
        <w:t xml:space="preserve"> </w:t>
      </w:r>
    </w:p>
    <w:p w:rsidR="00C06004" w:rsidP="36CBF9F4" w:rsidRDefault="038E6D56" w14:paraId="609E883C" w14:textId="0508B065">
      <w:pPr>
        <w:pStyle w:val="Normal"/>
        <w:suppressAutoHyphens/>
        <w:spacing w:after="0" w:line="240" w:lineRule="auto"/>
        <w:ind w:left="720"/>
        <w:contextualSpacing/>
      </w:pPr>
      <w:r w:rsidR="47AFC869">
        <w:rPr/>
        <w:t xml:space="preserve">                case 4:</w:t>
      </w:r>
    </w:p>
    <w:p w:rsidR="00C06004" w:rsidP="36CBF9F4" w:rsidRDefault="038E6D56" w14:paraId="0B492B70" w14:textId="469F462C">
      <w:pPr>
        <w:pStyle w:val="Normal"/>
        <w:suppressAutoHyphens/>
        <w:spacing w:after="0" w:line="240" w:lineRule="auto"/>
        <w:ind w:left="720"/>
        <w:contextualSpacing/>
      </w:pPr>
      <w:r w:rsidR="47AFC869">
        <w:rPr/>
        <w:t xml:space="preserve">                    course = "IT 270";</w:t>
      </w:r>
    </w:p>
    <w:p w:rsidR="00C06004" w:rsidP="36CBF9F4" w:rsidRDefault="038E6D56" w14:paraId="1F791E12" w14:textId="6250FF9D">
      <w:pPr>
        <w:pStyle w:val="Normal"/>
        <w:suppressAutoHyphens/>
        <w:spacing w:after="0" w:line="240" w:lineRule="auto"/>
        <w:ind w:left="720"/>
        <w:contextualSpacing/>
      </w:pPr>
      <w:r w:rsidR="47AFC869">
        <w:rPr/>
        <w:t xml:space="preserve">                    break;</w:t>
      </w:r>
    </w:p>
    <w:p w:rsidR="00C06004" w:rsidP="36CBF9F4" w:rsidRDefault="038E6D56" w14:paraId="2C1082C0" w14:textId="5E5F6BBC">
      <w:pPr>
        <w:pStyle w:val="Normal"/>
        <w:suppressAutoHyphens/>
        <w:spacing w:after="0" w:line="240" w:lineRule="auto"/>
        <w:ind w:left="720"/>
        <w:contextualSpacing/>
      </w:pPr>
      <w:r w:rsidR="47AFC869">
        <w:rPr/>
        <w:t xml:space="preserve"> </w:t>
      </w:r>
    </w:p>
    <w:p w:rsidR="00C06004" w:rsidP="36CBF9F4" w:rsidRDefault="038E6D56" w14:paraId="7E649602" w14:textId="2CDDD25A">
      <w:pPr>
        <w:pStyle w:val="Normal"/>
        <w:suppressAutoHyphens/>
        <w:spacing w:after="0" w:line="240" w:lineRule="auto"/>
        <w:ind w:left="720"/>
        <w:contextualSpacing/>
      </w:pPr>
      <w:r w:rsidR="47AFC869">
        <w:rPr/>
        <w:t xml:space="preserve">                case 5:</w:t>
      </w:r>
    </w:p>
    <w:p w:rsidR="00C06004" w:rsidP="36CBF9F4" w:rsidRDefault="038E6D56" w14:paraId="1AB30529" w14:textId="457B96BE">
      <w:pPr>
        <w:pStyle w:val="Normal"/>
        <w:suppressAutoHyphens/>
        <w:spacing w:after="0" w:line="240" w:lineRule="auto"/>
        <w:ind w:left="720"/>
        <w:contextualSpacing/>
      </w:pPr>
      <w:r w:rsidR="47AFC869">
        <w:rPr/>
        <w:t xml:space="preserve">                    course = "IT 315";</w:t>
      </w:r>
    </w:p>
    <w:p w:rsidR="00C06004" w:rsidP="36CBF9F4" w:rsidRDefault="038E6D56" w14:paraId="7E6770F4" w14:textId="14F937B2">
      <w:pPr>
        <w:pStyle w:val="Normal"/>
        <w:suppressAutoHyphens/>
        <w:spacing w:after="0" w:line="240" w:lineRule="auto"/>
        <w:ind w:left="720"/>
        <w:contextualSpacing/>
      </w:pPr>
      <w:r w:rsidR="47AFC869">
        <w:rPr/>
        <w:t xml:space="preserve">                    break;</w:t>
      </w:r>
    </w:p>
    <w:p w:rsidR="00C06004" w:rsidP="36CBF9F4" w:rsidRDefault="038E6D56" w14:paraId="44AB1153" w14:textId="65DD841C">
      <w:pPr>
        <w:pStyle w:val="Normal"/>
        <w:suppressAutoHyphens/>
        <w:spacing w:after="0" w:line="240" w:lineRule="auto"/>
        <w:ind w:left="720"/>
        <w:contextualSpacing/>
      </w:pPr>
      <w:r w:rsidR="47AFC869">
        <w:rPr/>
        <w:t xml:space="preserve"> </w:t>
      </w:r>
    </w:p>
    <w:p w:rsidR="00C06004" w:rsidP="36CBF9F4" w:rsidRDefault="038E6D56" w14:paraId="7DC6AEC7" w14:textId="370EDBDF">
      <w:pPr>
        <w:pStyle w:val="Normal"/>
        <w:suppressAutoHyphens/>
        <w:spacing w:after="0" w:line="240" w:lineRule="auto"/>
        <w:ind w:left="720"/>
        <w:contextualSpacing/>
      </w:pPr>
      <w:r w:rsidR="47AFC869">
        <w:rPr/>
        <w:t xml:space="preserve">                case 6:</w:t>
      </w:r>
    </w:p>
    <w:p w:rsidR="00C06004" w:rsidP="36CBF9F4" w:rsidRDefault="038E6D56" w14:paraId="214F994A" w14:textId="4A9B52D5">
      <w:pPr>
        <w:pStyle w:val="Normal"/>
        <w:suppressAutoHyphens/>
        <w:spacing w:after="0" w:line="240" w:lineRule="auto"/>
        <w:ind w:left="720"/>
        <w:contextualSpacing/>
      </w:pPr>
      <w:r w:rsidR="47AFC869">
        <w:rPr/>
        <w:t xml:space="preserve">                    course = "IT 328";</w:t>
      </w:r>
    </w:p>
    <w:p w:rsidR="00C06004" w:rsidP="36CBF9F4" w:rsidRDefault="038E6D56" w14:paraId="2024719F" w14:textId="20B0E29B">
      <w:pPr>
        <w:pStyle w:val="Normal"/>
        <w:suppressAutoHyphens/>
        <w:spacing w:after="0" w:line="240" w:lineRule="auto"/>
        <w:ind w:left="720"/>
        <w:contextualSpacing/>
      </w:pPr>
      <w:r w:rsidR="47AFC869">
        <w:rPr/>
        <w:t xml:space="preserve">                    break;</w:t>
      </w:r>
    </w:p>
    <w:p w:rsidR="00C06004" w:rsidP="36CBF9F4" w:rsidRDefault="038E6D56" w14:paraId="6166C0BF" w14:textId="67593BC5">
      <w:pPr>
        <w:pStyle w:val="Normal"/>
        <w:suppressAutoHyphens/>
        <w:spacing w:after="0" w:line="240" w:lineRule="auto"/>
        <w:ind w:left="720"/>
        <w:contextualSpacing/>
      </w:pPr>
      <w:r w:rsidR="47AFC869">
        <w:rPr/>
        <w:t xml:space="preserve"> </w:t>
      </w:r>
    </w:p>
    <w:p w:rsidR="00C06004" w:rsidP="36CBF9F4" w:rsidRDefault="038E6D56" w14:paraId="4BD9B0B0" w14:textId="68D0E259">
      <w:pPr>
        <w:pStyle w:val="Normal"/>
        <w:suppressAutoHyphens/>
        <w:spacing w:after="0" w:line="240" w:lineRule="auto"/>
        <w:ind w:left="720"/>
        <w:contextualSpacing/>
      </w:pPr>
      <w:r w:rsidR="47AFC869">
        <w:rPr/>
        <w:t xml:space="preserve">                case 7:</w:t>
      </w:r>
    </w:p>
    <w:p w:rsidR="00C06004" w:rsidP="36CBF9F4" w:rsidRDefault="038E6D56" w14:paraId="2B98CF43" w14:textId="7F87ACBB">
      <w:pPr>
        <w:pStyle w:val="Normal"/>
        <w:suppressAutoHyphens/>
        <w:spacing w:after="0" w:line="240" w:lineRule="auto"/>
        <w:ind w:left="720"/>
        <w:contextualSpacing/>
      </w:pPr>
      <w:r w:rsidR="47AFC869">
        <w:rPr/>
        <w:t xml:space="preserve">                    course = "IT 330";</w:t>
      </w:r>
    </w:p>
    <w:p w:rsidR="00C06004" w:rsidP="36CBF9F4" w:rsidRDefault="038E6D56" w14:paraId="5A58809D" w14:textId="23FC43A2">
      <w:pPr>
        <w:pStyle w:val="Normal"/>
        <w:suppressAutoHyphens/>
        <w:spacing w:after="0" w:line="240" w:lineRule="auto"/>
        <w:ind w:left="720"/>
        <w:contextualSpacing/>
      </w:pPr>
      <w:r w:rsidR="47AFC869">
        <w:rPr/>
        <w:t xml:space="preserve">                    break;</w:t>
      </w:r>
    </w:p>
    <w:p w:rsidR="00C06004" w:rsidP="36CBF9F4" w:rsidRDefault="038E6D56" w14:paraId="46481988" w14:textId="28F67416">
      <w:pPr>
        <w:pStyle w:val="Normal"/>
        <w:suppressAutoHyphens/>
        <w:spacing w:after="0" w:line="240" w:lineRule="auto"/>
        <w:ind w:left="720"/>
        <w:contextualSpacing/>
      </w:pPr>
      <w:r w:rsidR="47AFC869">
        <w:rPr/>
        <w:t xml:space="preserve"> </w:t>
      </w:r>
    </w:p>
    <w:p w:rsidR="00C06004" w:rsidP="36CBF9F4" w:rsidRDefault="038E6D56" w14:paraId="212A231A" w14:textId="082720FF">
      <w:pPr>
        <w:pStyle w:val="Normal"/>
        <w:suppressAutoHyphens/>
        <w:spacing w:after="0" w:line="240" w:lineRule="auto"/>
        <w:ind w:left="720"/>
        <w:contextualSpacing/>
      </w:pPr>
      <w:r w:rsidR="47AFC869">
        <w:rPr/>
        <w:t xml:space="preserve">                default:</w:t>
      </w:r>
    </w:p>
    <w:p w:rsidR="00C06004" w:rsidP="36CBF9F4" w:rsidRDefault="038E6D56" w14:paraId="3E43AAF9" w14:textId="0E6E00D3">
      <w:pPr>
        <w:pStyle w:val="Normal"/>
        <w:suppressAutoHyphens/>
        <w:spacing w:after="0" w:line="240" w:lineRule="auto"/>
        <w:ind w:left="720"/>
        <w:contextualSpacing/>
      </w:pPr>
      <w:r w:rsidR="47AFC869">
        <w:rPr/>
        <w:t xml:space="preserve">                    break;</w:t>
      </w:r>
    </w:p>
    <w:p w:rsidR="00C06004" w:rsidP="36CBF9F4" w:rsidRDefault="038E6D56" w14:paraId="6D238FC5" w14:textId="5656BC01">
      <w:pPr>
        <w:pStyle w:val="Normal"/>
        <w:suppressAutoHyphens/>
        <w:spacing w:after="0" w:line="240" w:lineRule="auto"/>
        <w:ind w:left="720"/>
        <w:contextualSpacing/>
      </w:pPr>
      <w:r w:rsidR="47AFC869">
        <w:rPr/>
        <w:t xml:space="preserve">            }</w:t>
      </w:r>
    </w:p>
    <w:p w:rsidR="00C06004" w:rsidP="36CBF9F4" w:rsidRDefault="038E6D56" w14:paraId="1494F31A" w14:textId="0458A55E">
      <w:pPr>
        <w:pStyle w:val="Normal"/>
        <w:suppressAutoHyphens/>
        <w:spacing w:after="0" w:line="240" w:lineRule="auto"/>
        <w:ind w:left="720"/>
        <w:contextualSpacing/>
      </w:pPr>
      <w:r w:rsidR="47AFC869">
        <w:rPr/>
        <w:t xml:space="preserve">            return course;</w:t>
      </w:r>
    </w:p>
    <w:p w:rsidR="00C06004" w:rsidP="36CBF9F4" w:rsidRDefault="038E6D56" w14:paraId="245BDC02" w14:textId="7A7EC347">
      <w:pPr>
        <w:pStyle w:val="Normal"/>
        <w:suppressAutoHyphens/>
        <w:spacing w:after="0" w:line="240" w:lineRule="auto"/>
        <w:ind w:left="720"/>
        <w:contextualSpacing/>
      </w:pPr>
      <w:r w:rsidR="47AFC869">
        <w:rPr/>
        <w:t xml:space="preserve">        }</w:t>
      </w:r>
    </w:p>
    <w:p w:rsidR="00C06004" w:rsidP="36CBF9F4" w:rsidRDefault="038E6D56" w14:paraId="233C600B" w14:textId="4B04A6F5">
      <w:pPr>
        <w:pStyle w:val="Normal"/>
        <w:suppressAutoHyphens/>
        <w:spacing w:after="0" w:line="240" w:lineRule="auto"/>
        <w:ind w:left="720"/>
        <w:contextualSpacing/>
      </w:pPr>
      <w:r w:rsidR="47AFC869">
        <w:rPr/>
        <w:t xml:space="preserve">    }</w:t>
      </w:r>
    </w:p>
    <w:p w:rsidR="00C06004" w:rsidP="36CBF9F4" w:rsidRDefault="038E6D56" w14:paraId="1BAD2B9D" w14:textId="68015A7A">
      <w:pPr>
        <w:pStyle w:val="Normal"/>
        <w:suppressAutoHyphens/>
        <w:spacing w:after="0" w:line="240" w:lineRule="auto"/>
        <w:ind w:left="720"/>
        <w:contextualSpacing/>
      </w:pPr>
      <w:r w:rsidR="47AFC869">
        <w:rPr/>
        <w:t>}</w:t>
      </w:r>
    </w:p>
    <w:p w:rsidR="00C06004" w:rsidP="000974D6" w:rsidRDefault="038E6D56" w14:paraId="7C8BAC8F" w14:textId="6EFC1524">
      <w:pPr>
        <w:suppressAutoHyphens/>
        <w:spacing w:after="0" w:line="240" w:lineRule="auto"/>
        <w:ind w:left="720"/>
        <w:contextualSpacing/>
      </w:pPr>
    </w:p>
    <w:p w:rsidR="00C06004" w:rsidP="000974D6" w:rsidRDefault="00C06004" w14:paraId="7A00BDFA" w14:textId="6AC1E528">
      <w:pPr>
        <w:suppressAutoHyphens/>
        <w:spacing w:after="0" w:line="240" w:lineRule="auto"/>
        <w:contextualSpacing/>
      </w:pPr>
    </w:p>
    <w:p w:rsidR="00C06004" w:rsidP="000974D6" w:rsidRDefault="1032B525" w14:paraId="31D5F58F" w14:textId="5FE74190">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rsidR="00C06004" w:rsidP="000974D6" w:rsidRDefault="00C06004" w14:paraId="5E04C3FC" w14:textId="5FD83EC9">
      <w:pPr>
        <w:suppressAutoHyphens/>
        <w:spacing w:after="0" w:line="240" w:lineRule="auto"/>
        <w:contextualSpacing/>
      </w:pPr>
    </w:p>
    <w:p w:rsidR="00C06004" w:rsidP="36CBF9F4" w:rsidRDefault="00C06004" w14:paraId="3DB01ED1" w14:textId="7529D1D2">
      <w:pPr>
        <w:pStyle w:val="Normal"/>
        <w:suppressAutoHyphens/>
        <w:spacing w:after="0" w:line="240" w:lineRule="auto"/>
        <w:ind w:left="0"/>
        <w:contextualSpacing/>
      </w:pPr>
      <w:r w:rsidR="34CED151">
        <w:rPr/>
        <w:t>When I started working on this assignment, I again read through the program to get a feel for what it was trying to accomplish. Then I started by fixing syntax errors and formatting preferences like having each int choice be declared on its own line, changing the teacher’s copy to my name, fixing case 0 to be case –4 since that was the correct number for a return statement further down in the program, changing 70 to 7 in ValidateChoice so that if the user did not enter a number between 1 and 7, it would return –1, and changing and (&amp;&amp;) to or (||) in ValidateChoice so that it would return –2 if their current choice was the same as their first, second, or third choice instead of returning –2 if their current choice was the same as their first, second, and third choice. This is important to make sure that the user can never select the same course more than once. Next, I knew I needed to fix the Convert since it was not working properly and advancing throughout the program. Here I decided to use int.TryParse instead of Convert.ToInt32 because I prefer the functionality of it much more. I created a new variable named intchoice and grouped it with the other variables at the start of the program, and then I tried to convert their string input to an int; if it fails (cannot do the conversion), it outputs an error message. I used a while statement around the whole thing so that it runs until the user enters an integer. If the user enters anything besides an integer, it will give them the error message and prompt them to put in a new input. Since I had this new int variable intchoice, I needed to now go through and fix all the things that were once choice and change them to intchoice. Lastly, I needed to refine the conditions required to return –3. To refine and get it to work properly, I changed the conditions to be that if adding 3 to totalCredit makes it greater than 9, then return –3. This was enough to make the program function exactly how it is intended to.</w:t>
      </w:r>
    </w:p>
    <w:p w:rsidR="00C06004" w:rsidP="36CBF9F4" w:rsidRDefault="00C06004" w14:paraId="7A52059B" w14:textId="4B9508D6">
      <w:pPr>
        <w:pStyle w:val="Normal"/>
        <w:suppressAutoHyphens/>
        <w:spacing w:after="0" w:line="240" w:lineRule="auto"/>
        <w:ind w:left="0"/>
        <w:contextualSpacing/>
      </w:pPr>
    </w:p>
    <w:p w:rsidR="00C06004" w:rsidP="000974D6" w:rsidRDefault="46B37C6A" w14:paraId="18005720" w14:textId="5F579692">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rsidR="00C06004" w:rsidP="000974D6" w:rsidRDefault="00C06004" w14:paraId="4FD12FAA" w14:textId="66A8481C">
      <w:pPr>
        <w:suppressAutoHyphens/>
        <w:spacing w:after="0" w:line="240" w:lineRule="auto"/>
        <w:contextualSpacing/>
      </w:pPr>
    </w:p>
    <w:p w:rsidR="73EA39EE" w:rsidP="36CBF9F4" w:rsidRDefault="73EA39EE" w14:paraId="2EE9060E" w14:textId="38866C5B">
      <w:pPr>
        <w:spacing w:after="0" w:line="240" w:lineRule="auto"/>
        <w:ind w:left="0"/>
        <w:contextualSpacing/>
      </w:pPr>
      <w:r w:rsidR="73EA39EE">
        <w:rPr/>
        <w:t xml:space="preserve">This assignment has been a good learning experience for me and a good test of skills and knowledge. </w:t>
      </w:r>
      <w:r w:rsidR="73EA39EE">
        <w:rPr/>
        <w:t>I will admit I did need some help here and there, mainly because I was trying to overcomplicate what needed to happen to make sure that –3 was actually returned.</w:t>
      </w:r>
      <w:r w:rsidR="73EA39EE">
        <w:rPr/>
        <w:t xml:space="preserve"> I was going all over the place adding in if statements that ended up overriding the –3 return, and it was messing the whole program up. I had the help of a friend that is a programmer, and he </w:t>
      </w:r>
      <w:r w:rsidR="73EA39EE">
        <w:rPr/>
        <w:t>basically said</w:t>
      </w:r>
      <w:r w:rsidR="73EA39EE">
        <w:rPr/>
        <w:t xml:space="preserve">, </w:t>
      </w:r>
      <w:bookmarkStart w:name="_Int_B67xiJLM" w:id="1404069563"/>
      <w:r w:rsidR="73EA39EE">
        <w:rPr/>
        <w:t>Why</w:t>
      </w:r>
      <w:bookmarkEnd w:id="1404069563"/>
      <w:r w:rsidR="73EA39EE">
        <w:rPr/>
        <w:t xml:space="preserve"> are you making this so complicated? Just add a condition that checks if adding 3 makes it greater than 9. Something so simple, yet so overlooked by me. This was a good lesson, and one that I find myself relearning a lot, to just try and keep it as simple as possible. Just because programming is difficult does not mean I have to make my code that way too. Most of the other stuff was a good learning opportunity to get even better at things like using the </w:t>
      </w:r>
      <w:r w:rsidR="73EA39EE">
        <w:rPr/>
        <w:t>int.TryParse</w:t>
      </w:r>
      <w:r w:rsidR="73EA39EE">
        <w:rPr/>
        <w:t xml:space="preserve"> function as well as examining program logic.</w:t>
      </w:r>
    </w:p>
    <w:sectPr w:rsidRPr="00E2770B" w:rsidR="006F24F6">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2109" w:rsidP="00C06004" w:rsidRDefault="00D72109" w14:paraId="1DB2DA7F" w14:textId="77777777">
      <w:pPr>
        <w:spacing w:after="0" w:line="240" w:lineRule="auto"/>
      </w:pPr>
      <w:r>
        <w:separator/>
      </w:r>
    </w:p>
  </w:endnote>
  <w:endnote w:type="continuationSeparator" w:id="0">
    <w:p w:rsidR="00D72109" w:rsidP="00C06004" w:rsidRDefault="00D72109" w14:paraId="32A07A1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2109" w:rsidP="00C06004" w:rsidRDefault="00D72109" w14:paraId="13EBF739" w14:textId="77777777">
      <w:pPr>
        <w:spacing w:after="0" w:line="240" w:lineRule="auto"/>
      </w:pPr>
      <w:r>
        <w:separator/>
      </w:r>
    </w:p>
  </w:footnote>
  <w:footnote w:type="continuationSeparator" w:id="0">
    <w:p w:rsidR="00D72109" w:rsidP="00C06004" w:rsidRDefault="00D72109" w14:paraId="3EC70D6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00C06004" w:rsidP="00C06004" w:rsidRDefault="00EB260D" w14:paraId="0FB78278" w14:textId="1C35AC0A">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rsidR="00C06004" w:rsidRDefault="00C06004" w14:paraId="1FC39945" w14:textId="77777777">
    <w:pPr>
      <w:pStyle w:val="Header"/>
    </w:pPr>
  </w:p>
</w:hdr>
</file>

<file path=word/intelligence2.xml><?xml version="1.0" encoding="utf-8"?>
<int2:intelligence xmlns:int2="http://schemas.microsoft.com/office/intelligence/2020/intelligence">
  <int2:observations>
    <int2:textHash int2:hashCode="RxEfBuo74UoSb9" int2:id="DZKK381i">
      <int2:state int2:type="AugLoop_Text_Critique" int2:value="Rejected"/>
    </int2:textHash>
    <int2:textHash int2:hashCode="w08lpOShcJCud4" int2:id="4tNk4Cx2">
      <int2:state int2:type="AugLoop_Text_Critique" int2:value="Rejected"/>
    </int2:textHash>
    <int2:textHash int2:hashCode="YvxZUhrUjwto2w" int2:id="ogKkhO3K">
      <int2:state int2:type="AugLoop_Text_Critique" int2:value="Rejected"/>
    </int2:textHash>
    <int2:textHash int2:hashCode="mhkQzfm2gWWHBe" int2:id="0QMaxwLh">
      <int2:state int2:type="AugLoop_Text_Critique" int2:value="Rejected"/>
    </int2:textHash>
    <int2:bookmark int2:bookmarkName="_Int_B67xiJLM" int2:invalidationBookmarkName="" int2:hashCode="IeLK6kR20mrzRU" int2:id="Ij8pRH4S">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hint="default" w:ascii="Symbol" w:hAnsi="Symbol"/>
      </w:rPr>
    </w:lvl>
    <w:lvl w:ilvl="1" w:tplc="771E3658">
      <w:start w:val="1"/>
      <w:numFmt w:val="bullet"/>
      <w:lvlText w:val="o"/>
      <w:lvlJc w:val="left"/>
      <w:pPr>
        <w:ind w:left="1440" w:hanging="360"/>
      </w:pPr>
      <w:rPr>
        <w:rFonts w:hint="default" w:ascii="Courier New" w:hAnsi="Courier New"/>
      </w:rPr>
    </w:lvl>
    <w:lvl w:ilvl="2" w:tplc="4FE2FAA4">
      <w:start w:val="1"/>
      <w:numFmt w:val="bullet"/>
      <w:lvlText w:val=""/>
      <w:lvlJc w:val="left"/>
      <w:pPr>
        <w:ind w:left="2160" w:hanging="360"/>
      </w:pPr>
      <w:rPr>
        <w:rFonts w:hint="default" w:ascii="Wingdings" w:hAnsi="Wingdings"/>
      </w:rPr>
    </w:lvl>
    <w:lvl w:ilvl="3" w:tplc="F3AEE13E">
      <w:start w:val="1"/>
      <w:numFmt w:val="bullet"/>
      <w:lvlText w:val=""/>
      <w:lvlJc w:val="left"/>
      <w:pPr>
        <w:ind w:left="2880" w:hanging="360"/>
      </w:pPr>
      <w:rPr>
        <w:rFonts w:hint="default" w:ascii="Symbol" w:hAnsi="Symbol"/>
      </w:rPr>
    </w:lvl>
    <w:lvl w:ilvl="4" w:tplc="BE9AA672">
      <w:start w:val="1"/>
      <w:numFmt w:val="bullet"/>
      <w:lvlText w:val="o"/>
      <w:lvlJc w:val="left"/>
      <w:pPr>
        <w:ind w:left="3600" w:hanging="360"/>
      </w:pPr>
      <w:rPr>
        <w:rFonts w:hint="default" w:ascii="Courier New" w:hAnsi="Courier New"/>
      </w:rPr>
    </w:lvl>
    <w:lvl w:ilvl="5" w:tplc="D032BF0C">
      <w:start w:val="1"/>
      <w:numFmt w:val="bullet"/>
      <w:lvlText w:val=""/>
      <w:lvlJc w:val="left"/>
      <w:pPr>
        <w:ind w:left="4320" w:hanging="360"/>
      </w:pPr>
      <w:rPr>
        <w:rFonts w:hint="default" w:ascii="Wingdings" w:hAnsi="Wingdings"/>
      </w:rPr>
    </w:lvl>
    <w:lvl w:ilvl="6" w:tplc="C42A27AA">
      <w:start w:val="1"/>
      <w:numFmt w:val="bullet"/>
      <w:lvlText w:val=""/>
      <w:lvlJc w:val="left"/>
      <w:pPr>
        <w:ind w:left="5040" w:hanging="360"/>
      </w:pPr>
      <w:rPr>
        <w:rFonts w:hint="default" w:ascii="Symbol" w:hAnsi="Symbol"/>
      </w:rPr>
    </w:lvl>
    <w:lvl w:ilvl="7" w:tplc="2000FDFC">
      <w:start w:val="1"/>
      <w:numFmt w:val="bullet"/>
      <w:lvlText w:val="o"/>
      <w:lvlJc w:val="left"/>
      <w:pPr>
        <w:ind w:left="5760" w:hanging="360"/>
      </w:pPr>
      <w:rPr>
        <w:rFonts w:hint="default" w:ascii="Courier New" w:hAnsi="Courier New"/>
      </w:rPr>
    </w:lvl>
    <w:lvl w:ilvl="8" w:tplc="6B5C0B20">
      <w:start w:val="1"/>
      <w:numFmt w:val="bullet"/>
      <w:lvlText w:val=""/>
      <w:lvlJc w:val="left"/>
      <w:pPr>
        <w:ind w:left="6480" w:hanging="360"/>
      </w:pPr>
      <w:rPr>
        <w:rFonts w:hint="default" w:ascii="Wingdings" w:hAnsi="Wingdings"/>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9F6E61D"/>
    <w:rsid w:val="0A551C61"/>
    <w:rsid w:val="0BD15AD3"/>
    <w:rsid w:val="0BED6DF6"/>
    <w:rsid w:val="0C36FB55"/>
    <w:rsid w:val="0CAF11AF"/>
    <w:rsid w:val="0CC87008"/>
    <w:rsid w:val="0DB808CB"/>
    <w:rsid w:val="0E405D42"/>
    <w:rsid w:val="0EE191F2"/>
    <w:rsid w:val="0F18A582"/>
    <w:rsid w:val="1032B525"/>
    <w:rsid w:val="10971586"/>
    <w:rsid w:val="10A8AE2D"/>
    <w:rsid w:val="13E7E16A"/>
    <w:rsid w:val="1586C2DF"/>
    <w:rsid w:val="165929D3"/>
    <w:rsid w:val="1937548C"/>
    <w:rsid w:val="19BE60CC"/>
    <w:rsid w:val="19C79690"/>
    <w:rsid w:val="1C1204F2"/>
    <w:rsid w:val="1D60717D"/>
    <w:rsid w:val="1D974050"/>
    <w:rsid w:val="1E5DD047"/>
    <w:rsid w:val="1E753245"/>
    <w:rsid w:val="202C1092"/>
    <w:rsid w:val="20343D5A"/>
    <w:rsid w:val="2123C307"/>
    <w:rsid w:val="2196DC0D"/>
    <w:rsid w:val="21FE4904"/>
    <w:rsid w:val="22BC93B5"/>
    <w:rsid w:val="22D5BC12"/>
    <w:rsid w:val="2399C1D3"/>
    <w:rsid w:val="23DD7CDD"/>
    <w:rsid w:val="252C4CA4"/>
    <w:rsid w:val="27B86590"/>
    <w:rsid w:val="280B91E1"/>
    <w:rsid w:val="2A553716"/>
    <w:rsid w:val="2A928068"/>
    <w:rsid w:val="2C8BD6B3"/>
    <w:rsid w:val="2F54D8B9"/>
    <w:rsid w:val="3117CEB5"/>
    <w:rsid w:val="32AB7009"/>
    <w:rsid w:val="32FB1837"/>
    <w:rsid w:val="337204D6"/>
    <w:rsid w:val="337BEA9A"/>
    <w:rsid w:val="340A9AAF"/>
    <w:rsid w:val="3467C007"/>
    <w:rsid w:val="34956ED1"/>
    <w:rsid w:val="34CED151"/>
    <w:rsid w:val="36020567"/>
    <w:rsid w:val="361245C7"/>
    <w:rsid w:val="36394369"/>
    <w:rsid w:val="36CBF9F4"/>
    <w:rsid w:val="36FE1B34"/>
    <w:rsid w:val="37C19D76"/>
    <w:rsid w:val="37F7066B"/>
    <w:rsid w:val="3A13A806"/>
    <w:rsid w:val="3B770FC1"/>
    <w:rsid w:val="3BC5C72C"/>
    <w:rsid w:val="3C15A11C"/>
    <w:rsid w:val="3CCBBE12"/>
    <w:rsid w:val="3D0A1B6C"/>
    <w:rsid w:val="3D95BD70"/>
    <w:rsid w:val="3DA08BB5"/>
    <w:rsid w:val="3E2D455E"/>
    <w:rsid w:val="3E5A8F9B"/>
    <w:rsid w:val="3F27E03A"/>
    <w:rsid w:val="40D99DF9"/>
    <w:rsid w:val="416DAEA0"/>
    <w:rsid w:val="42500636"/>
    <w:rsid w:val="432FC8B5"/>
    <w:rsid w:val="437578C7"/>
    <w:rsid w:val="43B80042"/>
    <w:rsid w:val="44EB4741"/>
    <w:rsid w:val="4673708F"/>
    <w:rsid w:val="46B37C6A"/>
    <w:rsid w:val="46BC023B"/>
    <w:rsid w:val="471948CA"/>
    <w:rsid w:val="473BD845"/>
    <w:rsid w:val="474AD62E"/>
    <w:rsid w:val="478745F1"/>
    <w:rsid w:val="47AFC869"/>
    <w:rsid w:val="47D08685"/>
    <w:rsid w:val="4891F305"/>
    <w:rsid w:val="4A9235A6"/>
    <w:rsid w:val="4AD204BA"/>
    <w:rsid w:val="4ADBEA7E"/>
    <w:rsid w:val="4B0B130F"/>
    <w:rsid w:val="4D03D3CC"/>
    <w:rsid w:val="51FED4EE"/>
    <w:rsid w:val="525EDF2B"/>
    <w:rsid w:val="526A0BD4"/>
    <w:rsid w:val="52E6FC63"/>
    <w:rsid w:val="5542FC38"/>
    <w:rsid w:val="56A4690E"/>
    <w:rsid w:val="57A608A8"/>
    <w:rsid w:val="586A5F5F"/>
    <w:rsid w:val="58ED63B0"/>
    <w:rsid w:val="59212109"/>
    <w:rsid w:val="59A34C77"/>
    <w:rsid w:val="5AB2565B"/>
    <w:rsid w:val="5AB52EFF"/>
    <w:rsid w:val="5AFAD819"/>
    <w:rsid w:val="5CA47655"/>
    <w:rsid w:val="5D37840D"/>
    <w:rsid w:val="5D5E9453"/>
    <w:rsid w:val="5E070456"/>
    <w:rsid w:val="60ED0D70"/>
    <w:rsid w:val="6102F93E"/>
    <w:rsid w:val="61B3CD2A"/>
    <w:rsid w:val="624F90E6"/>
    <w:rsid w:val="63003679"/>
    <w:rsid w:val="6683BB45"/>
    <w:rsid w:val="670F5B85"/>
    <w:rsid w:val="686C9829"/>
    <w:rsid w:val="68AB2BE6"/>
    <w:rsid w:val="68C0B01C"/>
    <w:rsid w:val="696AB93A"/>
    <w:rsid w:val="6A46FC47"/>
    <w:rsid w:val="6AEF6F57"/>
    <w:rsid w:val="6AF599C7"/>
    <w:rsid w:val="6C58F918"/>
    <w:rsid w:val="6D5D0144"/>
    <w:rsid w:val="6E7927D5"/>
    <w:rsid w:val="7089039F"/>
    <w:rsid w:val="70B0AA8B"/>
    <w:rsid w:val="70F7F893"/>
    <w:rsid w:val="71B0C897"/>
    <w:rsid w:val="734C98F8"/>
    <w:rsid w:val="73B539D0"/>
    <w:rsid w:val="73EA39EE"/>
    <w:rsid w:val="7510CA11"/>
    <w:rsid w:val="778A6BA3"/>
    <w:rsid w:val="782A90E2"/>
    <w:rsid w:val="7912E56B"/>
    <w:rsid w:val="7AD7FE27"/>
    <w:rsid w:val="7B3E42F8"/>
    <w:rsid w:val="7B9F02B5"/>
    <w:rsid w:val="7C07D2A3"/>
    <w:rsid w:val="7C39EACC"/>
    <w:rsid w:val="7CF3261F"/>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E2770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styleId="HeaderChar" w:customStyle="1">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styleId="FooterChar" w:customStyle="1">
    <w:name w:val="Footer Char"/>
    <w:basedOn w:val="DefaultParagraphFont"/>
    <w:link w:val="Footer"/>
    <w:uiPriority w:val="99"/>
    <w:rsid w:val="00C06004"/>
  </w:style>
  <w:style w:type="character" w:styleId="Heading1Char" w:customStyle="1">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styleId="CommentTextChar" w:customStyle="1">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styleId="CommentSubjectChar" w:customStyle="1">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4d71c4e2bcd149f1" /><Relationship Type="http://schemas.openxmlformats.org/officeDocument/2006/relationships/image" Target="/media/image3.png" Id="R5a8196fea71d420a" /><Relationship Type="http://schemas.microsoft.com/office/2020/10/relationships/intelligence" Target="intelligence2.xml" Id="R612c9d0d11c24ce0"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4647F3D-300C-428C-9324-5B718EDD7F8A}"/>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FD146651-96B0-437E-BB21-CC7F7E0D6187}">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Toshib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IT 230 Coding Activity Submission Template</dc:title>
  <dc:creator>Osama A. Morad</dc:creator>
  <lastModifiedBy>Zaccaria, Michael</lastModifiedBy>
  <revision>5</revision>
  <dcterms:created xsi:type="dcterms:W3CDTF">2024-01-29T02:51:00.0000000Z</dcterms:created>
  <dcterms:modified xsi:type="dcterms:W3CDTF">2025-02-25T15:11:48.81747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